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3B2AB9" w14:textId="1D7F5FD9" w:rsidR="00C1282A" w:rsidRDefault="008F6DBA" w:rsidP="001E7B6E">
      <w:pPr>
        <w:pStyle w:val="Title"/>
        <w:spacing w:before="0" w:after="0" w:line="320" w:lineRule="exact"/>
        <w:rPr>
          <w:color w:val="auto"/>
        </w:rPr>
      </w:pPr>
      <w:r w:rsidRPr="00305A1E">
        <w:rPr>
          <w:color w:val="auto"/>
        </w:rPr>
        <w:t>Classification of Human Activity Recognition</w:t>
      </w:r>
      <w:bookmarkStart w:id="0" w:name="_GoBack"/>
      <w:bookmarkEnd w:id="0"/>
    </w:p>
    <w:p w14:paraId="062E4DCB" w14:textId="77777777" w:rsidR="001E7B6E" w:rsidRPr="001E7B6E" w:rsidRDefault="001E7B6E" w:rsidP="001E7B6E">
      <w:pPr>
        <w:spacing w:before="0" w:after="0"/>
      </w:pPr>
    </w:p>
    <w:p w14:paraId="2A5A2C53" w14:textId="69283E21" w:rsidR="004B476E" w:rsidRPr="00305A1E" w:rsidRDefault="008F6DBA" w:rsidP="001E7B6E">
      <w:pPr>
        <w:pStyle w:val="Author"/>
        <w:spacing w:after="0" w:line="320" w:lineRule="exact"/>
      </w:pPr>
      <w:r w:rsidRPr="00305A1E">
        <w:t>Xiang Wang, Master Student in Applied Stati</w:t>
      </w:r>
      <w:r w:rsidR="004B476E" w:rsidRPr="00305A1E">
        <w:t>stics</w:t>
      </w:r>
    </w:p>
    <w:p w14:paraId="4AE2FFC1" w14:textId="4E56BCEA" w:rsidR="00C1282A" w:rsidRPr="00305A1E" w:rsidRDefault="004B476E" w:rsidP="001E7B6E">
      <w:pPr>
        <w:pStyle w:val="Author"/>
        <w:spacing w:after="0" w:line="320" w:lineRule="exact"/>
      </w:pPr>
      <w:r w:rsidRPr="00305A1E">
        <w:t>Department of Statistics,</w:t>
      </w:r>
      <w:r w:rsidR="008F6DBA" w:rsidRPr="00305A1E">
        <w:t xml:space="preserve"> Penn State University</w:t>
      </w:r>
    </w:p>
    <w:p w14:paraId="017A7565" w14:textId="4EBD7712" w:rsidR="00C1282A" w:rsidRPr="00305A1E" w:rsidRDefault="00CB7858" w:rsidP="001E7B6E">
      <w:pPr>
        <w:pStyle w:val="Date"/>
        <w:spacing w:after="0" w:line="320" w:lineRule="exact"/>
      </w:pPr>
      <w:r>
        <w:t>December 14</w:t>
      </w:r>
      <w:r w:rsidR="008F6DBA" w:rsidRPr="00305A1E">
        <w:t>, 2015</w:t>
      </w:r>
    </w:p>
    <w:p w14:paraId="70A558B0" w14:textId="77777777" w:rsidR="0090242C" w:rsidRDefault="0090242C" w:rsidP="00305A1E">
      <w:pPr>
        <w:pStyle w:val="Heading2"/>
        <w:spacing w:before="0" w:line="320" w:lineRule="exact"/>
        <w:rPr>
          <w:color w:val="auto"/>
        </w:rPr>
      </w:pPr>
      <w:bookmarkStart w:id="1" w:name="abstract"/>
      <w:bookmarkEnd w:id="1"/>
    </w:p>
    <w:p w14:paraId="49577038" w14:textId="77777777" w:rsidR="00CB7858" w:rsidRDefault="00CB7858" w:rsidP="00305A1E">
      <w:pPr>
        <w:pStyle w:val="Heading2"/>
        <w:spacing w:before="0" w:line="320" w:lineRule="exact"/>
        <w:rPr>
          <w:color w:val="auto"/>
        </w:rPr>
      </w:pPr>
    </w:p>
    <w:p w14:paraId="51F654D8" w14:textId="77777777" w:rsidR="00C1282A" w:rsidRPr="00305A1E" w:rsidRDefault="008F6DBA" w:rsidP="00305A1E">
      <w:pPr>
        <w:pStyle w:val="Heading2"/>
        <w:spacing w:before="0" w:line="320" w:lineRule="exact"/>
        <w:rPr>
          <w:color w:val="auto"/>
        </w:rPr>
      </w:pPr>
      <w:r w:rsidRPr="00305A1E">
        <w:rPr>
          <w:color w:val="auto"/>
        </w:rPr>
        <w:t>Abstract</w:t>
      </w:r>
    </w:p>
    <w:p w14:paraId="7221C24D" w14:textId="5F4EE49E" w:rsidR="00C1282A" w:rsidRPr="00305A1E" w:rsidRDefault="008F6DBA" w:rsidP="00305A1E">
      <w:pPr>
        <w:spacing w:before="0" w:after="0" w:line="320" w:lineRule="exact"/>
      </w:pPr>
      <w:r w:rsidRPr="00305A1E">
        <w:t xml:space="preserve">Wearable devices such as watch, band, </w:t>
      </w:r>
      <w:r w:rsidR="0090242C" w:rsidRPr="00305A1E">
        <w:t>and ring</w:t>
      </w:r>
      <w:r w:rsidRPr="00305A1E">
        <w:t xml:space="preserve"> and so on from big tech companies are starting to gain some popularity in the mainstream customers. They track and monitor the human activities such as jogging, walking, </w:t>
      </w:r>
      <w:r w:rsidR="0090242C" w:rsidRPr="00305A1E">
        <w:t>and sleeping</w:t>
      </w:r>
      <w:r w:rsidRPr="00305A1E">
        <w:t xml:space="preserve"> and so on. The raw data were collected from accelerometers on the belt, forearm, arm, and </w:t>
      </w:r>
      <w:r w:rsidR="0090242C" w:rsidRPr="00305A1E">
        <w:t>dumbbell</w:t>
      </w:r>
      <w:r w:rsidRPr="00305A1E">
        <w:t xml:space="preserve"> of six young health participants in five different </w:t>
      </w:r>
      <w:r w:rsidRPr="00305A1E">
        <w:rPr>
          <w:b/>
        </w:rPr>
        <w:t>manners</w:t>
      </w:r>
      <w:r w:rsidRPr="00305A1E">
        <w:t xml:space="preserve">. The objective of this project is to build a model to precisely predict or classify the manner each person did the exercise. Four classification methods are used: multinomial logit regression (MR), linear discriminant analysis (LDA), quadratic discriminant analysis (QDA) and random forest (RF). Results show that </w:t>
      </w:r>
      <w:r w:rsidRPr="00305A1E">
        <w:rPr>
          <w:b/>
        </w:rPr>
        <w:t>random forest</w:t>
      </w:r>
      <w:r w:rsidRPr="00305A1E">
        <w:t xml:space="preserve"> method yields significantly higher prediction accuracy, sensitivity and specificity than the other three methods. Thus, I would prefer to this method to predict potential manners with new testing data.</w:t>
      </w:r>
    </w:p>
    <w:p w14:paraId="1248493B" w14:textId="77777777" w:rsidR="0090242C" w:rsidRDefault="0090242C" w:rsidP="00305A1E">
      <w:pPr>
        <w:pStyle w:val="Heading3"/>
        <w:spacing w:before="0" w:line="320" w:lineRule="exact"/>
        <w:rPr>
          <w:color w:val="auto"/>
        </w:rPr>
      </w:pPr>
      <w:bookmarkStart w:id="2" w:name="introduction"/>
      <w:bookmarkEnd w:id="2"/>
    </w:p>
    <w:p w14:paraId="17D06B0F" w14:textId="77777777" w:rsidR="00BD6C5F" w:rsidRPr="00BD6C5F" w:rsidRDefault="00BD6C5F" w:rsidP="00BD6C5F"/>
    <w:p w14:paraId="1427F57E" w14:textId="77777777" w:rsidR="00C1282A" w:rsidRPr="00305A1E" w:rsidRDefault="008F6DBA" w:rsidP="00305A1E">
      <w:pPr>
        <w:pStyle w:val="Heading3"/>
        <w:spacing w:before="0" w:line="320" w:lineRule="exact"/>
        <w:rPr>
          <w:color w:val="auto"/>
        </w:rPr>
      </w:pPr>
      <w:r w:rsidRPr="00305A1E">
        <w:rPr>
          <w:color w:val="auto"/>
        </w:rPr>
        <w:t>1. Introduction</w:t>
      </w:r>
    </w:p>
    <w:p w14:paraId="5C019D71" w14:textId="1F2E4AE6" w:rsidR="00C1282A" w:rsidRPr="00305A1E" w:rsidRDefault="008F6DBA" w:rsidP="00305A1E">
      <w:pPr>
        <w:spacing w:before="0" w:after="0" w:line="320" w:lineRule="exact"/>
      </w:pPr>
      <w:r w:rsidRPr="00305A1E">
        <w:t xml:space="preserve">As an MAS student, I am specifically interested in apply data mining skills to meet the industry need for dealing with big data. This is also my potential job target when I will graduate in May 2016. One of the emerging markets for high-tech industry is wearable devices which include watch, band, </w:t>
      </w:r>
      <w:r w:rsidR="00CB7858" w:rsidRPr="00305A1E">
        <w:t>and ring</w:t>
      </w:r>
      <w:r w:rsidRPr="00305A1E">
        <w:t xml:space="preserve"> and so on. Wearable devices are starting to gain some popularity in the mainstream customers as companies such as </w:t>
      </w:r>
      <w:r w:rsidRPr="00305A1E">
        <w:rPr>
          <w:i/>
        </w:rPr>
        <w:t>Apple</w:t>
      </w:r>
      <w:r w:rsidRPr="00305A1E">
        <w:t xml:space="preserve">, </w:t>
      </w:r>
      <w:r w:rsidRPr="00305A1E">
        <w:rPr>
          <w:i/>
        </w:rPr>
        <w:t>Jawbone</w:t>
      </w:r>
      <w:r w:rsidRPr="00305A1E">
        <w:t xml:space="preserve">, </w:t>
      </w:r>
      <w:r w:rsidRPr="00305A1E">
        <w:rPr>
          <w:i/>
        </w:rPr>
        <w:t>Nike</w:t>
      </w:r>
      <w:r w:rsidRPr="00305A1E">
        <w:t xml:space="preserve">, and </w:t>
      </w:r>
      <w:r w:rsidRPr="00305A1E">
        <w:rPr>
          <w:i/>
        </w:rPr>
        <w:t>Fitbit</w:t>
      </w:r>
      <w:r w:rsidRPr="00305A1E">
        <w:t xml:space="preserve"> have debut their wearable products. Now it is relatively not expensive to collect a large amount of data about personal activity. These type of devices are part of the quantified </w:t>
      </w:r>
      <w:r w:rsidR="00CB7858" w:rsidRPr="00305A1E">
        <w:t>self-movement</w:t>
      </w:r>
      <w:r w:rsidRPr="00305A1E">
        <w:t xml:space="preserve"> – a group of enthusiasts who take measurements about themselves regularly to improve their health, to find patterns in their behavior, or because they are tech geeks.</w:t>
      </w:r>
    </w:p>
    <w:p w14:paraId="4DFC2468" w14:textId="77777777" w:rsidR="00CB7858" w:rsidRDefault="00CB7858" w:rsidP="00305A1E">
      <w:pPr>
        <w:pStyle w:val="Heading3"/>
        <w:spacing w:before="0" w:line="320" w:lineRule="exact"/>
        <w:rPr>
          <w:color w:val="auto"/>
        </w:rPr>
      </w:pPr>
      <w:bookmarkStart w:id="3" w:name="raw-data"/>
      <w:bookmarkEnd w:id="3"/>
    </w:p>
    <w:p w14:paraId="4501DA82" w14:textId="6C28006D" w:rsidR="00C1282A" w:rsidRPr="00305A1E" w:rsidRDefault="00B726A8" w:rsidP="00305A1E">
      <w:pPr>
        <w:pStyle w:val="Heading3"/>
        <w:spacing w:before="0" w:line="320" w:lineRule="exact"/>
        <w:rPr>
          <w:color w:val="auto"/>
        </w:rPr>
      </w:pPr>
      <w:r>
        <w:rPr>
          <w:color w:val="auto"/>
        </w:rPr>
        <w:t>2. Data and Methods</w:t>
      </w:r>
    </w:p>
    <w:p w14:paraId="45647C5F" w14:textId="39AD6AC3" w:rsidR="00C1282A" w:rsidRDefault="008F6DBA" w:rsidP="00305A1E">
      <w:pPr>
        <w:spacing w:before="0" w:after="0" w:line="320" w:lineRule="exact"/>
      </w:pPr>
      <w:r w:rsidRPr="00305A1E">
        <w:t xml:space="preserve">The raw data were collected from accelerometers on the belt, forearm, arm, and </w:t>
      </w:r>
      <w:r w:rsidR="00B726A8" w:rsidRPr="00305A1E">
        <w:t>dumbbell</w:t>
      </w:r>
      <w:r w:rsidRPr="00305A1E">
        <w:t xml:space="preserve"> of six young health participants. They were asked to perform one set of 10 repetitions of the Unilateral Dumbbell Biceps Curl in five different </w:t>
      </w:r>
      <w:r w:rsidRPr="00305A1E">
        <w:rPr>
          <w:b/>
        </w:rPr>
        <w:t>manners</w:t>
      </w:r>
      <w:r w:rsidRPr="00305A1E">
        <w:t xml:space="preserve"> (the last variable "classe" in the data set): exactly according to the specification (</w:t>
      </w:r>
      <w:r w:rsidRPr="00305A1E">
        <w:rPr>
          <w:b/>
        </w:rPr>
        <w:t>Class A</w:t>
      </w:r>
      <w:r w:rsidRPr="00305A1E">
        <w:t>), throwing the elbows to the front (</w:t>
      </w:r>
      <w:r w:rsidRPr="00305A1E">
        <w:rPr>
          <w:b/>
        </w:rPr>
        <w:t>Class B</w:t>
      </w:r>
      <w:r w:rsidRPr="00305A1E">
        <w:t>), lifting the dumbbell only halfway (</w:t>
      </w:r>
      <w:r w:rsidRPr="00305A1E">
        <w:rPr>
          <w:b/>
        </w:rPr>
        <w:t>Class C</w:t>
      </w:r>
      <w:r w:rsidRPr="00305A1E">
        <w:t xml:space="preserve">), lowering the dumbbell only </w:t>
      </w:r>
      <w:r w:rsidRPr="00305A1E">
        <w:lastRenderedPageBreak/>
        <w:t>halfway (</w:t>
      </w:r>
      <w:r w:rsidRPr="00305A1E">
        <w:rPr>
          <w:b/>
        </w:rPr>
        <w:t>Class D</w:t>
      </w:r>
      <w:r w:rsidRPr="00305A1E">
        <w:t>) and throwing the hips to the front (</w:t>
      </w:r>
      <w:r w:rsidRPr="00305A1E">
        <w:rPr>
          <w:b/>
        </w:rPr>
        <w:t>Class E</w:t>
      </w:r>
      <w:r w:rsidRPr="00305A1E">
        <w:t>).</w:t>
      </w:r>
      <w:r w:rsidR="00C55439">
        <w:t xml:space="preserve"> </w:t>
      </w:r>
      <w:r w:rsidRPr="00305A1E">
        <w:t xml:space="preserve">Class A corresponds to the specified execution of the exercise, while the other 4 classes correspond to common mistakes. Participants were supervised by an experienced weight lifter to make sure the execution complied </w:t>
      </w:r>
      <w:r w:rsidR="00CB7858" w:rsidRPr="00305A1E">
        <w:t>with</w:t>
      </w:r>
      <w:r w:rsidRPr="00305A1E">
        <w:t xml:space="preserve"> the manner they were supposed to simulate. The exercises were performed by six male participants aged between 20-28 years, with little weight lifting experience. All participants could easily simulate the mistakes in a safe and controlled manner by using a relatively light dumbbell (1.25kg).</w:t>
      </w:r>
      <w:r w:rsidR="00C55439">
        <w:t xml:space="preserve"> </w:t>
      </w:r>
      <w:r w:rsidRPr="00305A1E">
        <w:t xml:space="preserve">More information about the data is available from the website here: </w:t>
      </w:r>
      <w:hyperlink r:id="rId5">
        <w:r w:rsidRPr="00305A1E">
          <w:rPr>
            <w:rStyle w:val="Link"/>
            <w:color w:val="auto"/>
          </w:rPr>
          <w:t>http://groupware.les.inf.puc-rio.br/har</w:t>
        </w:r>
      </w:hyperlink>
      <w:r w:rsidRPr="00305A1E">
        <w:t xml:space="preserve"> (see the section on the Weight Lifting Exercise Dataset). The original data for this project are available here: </w:t>
      </w:r>
      <w:hyperlink r:id="rId6">
        <w:r w:rsidR="00C55439">
          <w:rPr>
            <w:rStyle w:val="Link"/>
            <w:color w:val="auto"/>
          </w:rPr>
          <w:t>http://groupware.les.inf.puc</w:t>
        </w:r>
        <w:r w:rsidRPr="00305A1E">
          <w:rPr>
            <w:rStyle w:val="Link"/>
            <w:color w:val="auto"/>
          </w:rPr>
          <w:t>rio.br/static/WLE/WearableComputing_weight_lifting_exercises_biceps_curl_variations.csv</w:t>
        </w:r>
      </w:hyperlink>
      <w:r w:rsidRPr="00305A1E">
        <w:t xml:space="preserve">. </w:t>
      </w:r>
    </w:p>
    <w:p w14:paraId="4CE5865E" w14:textId="77777777" w:rsidR="00C55439" w:rsidRPr="00305A1E" w:rsidRDefault="00C55439" w:rsidP="00305A1E">
      <w:pPr>
        <w:spacing w:before="0" w:after="0" w:line="320" w:lineRule="exact"/>
      </w:pPr>
    </w:p>
    <w:p w14:paraId="2919A332" w14:textId="0325C966" w:rsidR="00C1282A" w:rsidRDefault="00134CC6" w:rsidP="00305A1E">
      <w:pPr>
        <w:spacing w:before="0" w:after="0" w:line="320" w:lineRule="exact"/>
      </w:pPr>
      <w:bookmarkStart w:id="4" w:name="goal-and-procedures"/>
      <w:bookmarkEnd w:id="4"/>
      <w:r w:rsidRPr="00134CC6">
        <w:t xml:space="preserve">The goal of this project </w:t>
      </w:r>
      <w:r>
        <w:t xml:space="preserve">is </w:t>
      </w:r>
      <w:r w:rsidR="008F6DBA" w:rsidRPr="00305A1E">
        <w:t xml:space="preserve">to build a model to precisely predict or classify the manner each </w:t>
      </w:r>
      <w:r w:rsidR="008F6DBA" w:rsidRPr="00134CC6">
        <w:t>person did the exercise in the validation data. The specific procedures will be as follows:</w:t>
      </w:r>
    </w:p>
    <w:p w14:paraId="281557B6" w14:textId="77777777" w:rsidR="009E7D18" w:rsidRPr="00134CC6" w:rsidRDefault="009E7D18" w:rsidP="00305A1E">
      <w:pPr>
        <w:spacing w:before="0" w:after="0" w:line="320" w:lineRule="exact"/>
      </w:pPr>
    </w:p>
    <w:p w14:paraId="5796832A" w14:textId="759315F0" w:rsidR="00C1282A" w:rsidRPr="00134CC6" w:rsidRDefault="008F6DBA" w:rsidP="009E7D18">
      <w:pPr>
        <w:pStyle w:val="Compact"/>
        <w:numPr>
          <w:ilvl w:val="0"/>
          <w:numId w:val="5"/>
        </w:numPr>
        <w:spacing w:before="0" w:after="0" w:line="320" w:lineRule="exact"/>
      </w:pPr>
      <w:r w:rsidRPr="00D63ADF">
        <w:rPr>
          <w:rStyle w:val="VerbatimChar"/>
          <w:rFonts w:asciiTheme="minorHAnsi" w:hAnsiTheme="minorHAnsi"/>
          <w:i/>
          <w:sz w:val="24"/>
          <w:u w:val="single"/>
        </w:rPr>
        <w:t>Raw data preparation</w:t>
      </w:r>
      <w:r w:rsidRPr="00134CC6">
        <w:t>. I will do necessary data cleaning and select ONLY the variables I may be interested in. Split the processed data into two parts (3:1 ratio): train data (70%) and validation data (30%)</w:t>
      </w:r>
      <w:r w:rsidR="00131B08">
        <w:t xml:space="preserve"> (See </w:t>
      </w:r>
      <w:r w:rsidR="00131B08" w:rsidRPr="00131B08">
        <w:rPr>
          <w:b/>
        </w:rPr>
        <w:t>Appendix</w:t>
      </w:r>
      <w:r w:rsidR="00131B08">
        <w:t>)</w:t>
      </w:r>
      <w:r w:rsidRPr="00134CC6">
        <w:t>.</w:t>
      </w:r>
    </w:p>
    <w:p w14:paraId="4432BF78" w14:textId="10CC84DC" w:rsidR="00C1282A" w:rsidRPr="00134CC6" w:rsidRDefault="008F6DBA" w:rsidP="009E7D18">
      <w:pPr>
        <w:pStyle w:val="Compact"/>
        <w:numPr>
          <w:ilvl w:val="0"/>
          <w:numId w:val="5"/>
        </w:numPr>
        <w:spacing w:before="0" w:after="0" w:line="320" w:lineRule="exact"/>
      </w:pPr>
      <w:r w:rsidRPr="00D63ADF">
        <w:rPr>
          <w:rStyle w:val="VerbatimChar"/>
          <w:rFonts w:asciiTheme="minorHAnsi" w:hAnsiTheme="minorHAnsi"/>
          <w:i/>
          <w:sz w:val="24"/>
          <w:u w:val="single"/>
        </w:rPr>
        <w:t>Preparation of new data for model selection</w:t>
      </w:r>
      <w:r w:rsidRPr="00134CC6">
        <w:t xml:space="preserve">. Principal component analysis was conducted to reduce the dimension of data before fitting the models since it has a large amount of predictor variables. Select appropriate amount of PCs (~85% variance explained). </w:t>
      </w:r>
      <w:r w:rsidR="00763E6F" w:rsidRPr="00134CC6">
        <w:t>Standardize</w:t>
      </w:r>
      <w:r w:rsidRPr="00134CC6">
        <w:t xml:space="preserve"> the training data and then </w:t>
      </w:r>
      <w:r w:rsidR="00763E6F" w:rsidRPr="00134CC6">
        <w:t>standardize</w:t>
      </w:r>
      <w:r w:rsidRPr="00134CC6">
        <w:t xml:space="preserve"> the validation data according to the mean and standard deviation of training data</w:t>
      </w:r>
      <w:r w:rsidR="00131B08">
        <w:t xml:space="preserve"> (See </w:t>
      </w:r>
      <w:r w:rsidR="00131B08" w:rsidRPr="00131B08">
        <w:rPr>
          <w:b/>
        </w:rPr>
        <w:t>Appendix</w:t>
      </w:r>
      <w:r w:rsidR="00131B08">
        <w:t>)</w:t>
      </w:r>
      <w:r w:rsidRPr="00134CC6">
        <w:t>.</w:t>
      </w:r>
    </w:p>
    <w:p w14:paraId="69E836EF" w14:textId="60D039AA" w:rsidR="00C1282A" w:rsidRDefault="008F6DBA" w:rsidP="009E7D18">
      <w:pPr>
        <w:pStyle w:val="Compact"/>
        <w:numPr>
          <w:ilvl w:val="0"/>
          <w:numId w:val="5"/>
        </w:numPr>
        <w:spacing w:before="0" w:after="0" w:line="320" w:lineRule="exact"/>
      </w:pPr>
      <w:r w:rsidRPr="00D63ADF">
        <w:rPr>
          <w:rStyle w:val="VerbatimChar"/>
          <w:rFonts w:asciiTheme="minorHAnsi" w:hAnsiTheme="minorHAnsi"/>
          <w:i/>
          <w:sz w:val="24"/>
          <w:u w:val="single"/>
        </w:rPr>
        <w:t>Model building and comparison</w:t>
      </w:r>
      <w:r w:rsidRPr="00134CC6">
        <w:t>. The four classification methods to be used are: multinomial logit regression (</w:t>
      </w:r>
      <w:r w:rsidRPr="00DD5801">
        <w:rPr>
          <w:b/>
        </w:rPr>
        <w:t>MR</w:t>
      </w:r>
      <w:r w:rsidRPr="00134CC6">
        <w:t>), linear discriminant analysis (</w:t>
      </w:r>
      <w:r w:rsidRPr="00DD5801">
        <w:rPr>
          <w:b/>
        </w:rPr>
        <w:t>LDA</w:t>
      </w:r>
      <w:r w:rsidRPr="00134CC6">
        <w:t>), quadratic discriminant analysis (</w:t>
      </w:r>
      <w:r w:rsidRPr="00DD5801">
        <w:rPr>
          <w:b/>
        </w:rPr>
        <w:t>QDA</w:t>
      </w:r>
      <w:r w:rsidRPr="00134CC6">
        <w:t>), and random forest (</w:t>
      </w:r>
      <w:r w:rsidRPr="00DD5801">
        <w:rPr>
          <w:b/>
        </w:rPr>
        <w:t>RF</w:t>
      </w:r>
      <w:r w:rsidRPr="00134CC6">
        <w:t>). The training data will</w:t>
      </w:r>
      <w:r w:rsidRPr="00305A1E">
        <w:t xml:space="preserve"> be used to fit different models from these methods; the validation data set will be used to assess how each model performs using the confusion matrix with five classes.</w:t>
      </w:r>
    </w:p>
    <w:p w14:paraId="29B3AB73" w14:textId="77777777" w:rsidR="00131B08" w:rsidRDefault="00131B08" w:rsidP="00131B08">
      <w:pPr>
        <w:pStyle w:val="Compact"/>
        <w:spacing w:before="0" w:after="0" w:line="320" w:lineRule="exact"/>
      </w:pPr>
    </w:p>
    <w:p w14:paraId="0C904E96" w14:textId="157AD7AC" w:rsidR="00C1282A" w:rsidRDefault="00131B08" w:rsidP="00305A1E">
      <w:pPr>
        <w:pStyle w:val="Heading3"/>
        <w:spacing w:before="0" w:line="320" w:lineRule="exact"/>
        <w:rPr>
          <w:color w:val="auto"/>
        </w:rPr>
      </w:pPr>
      <w:bookmarkStart w:id="5" w:name="data-preparation"/>
      <w:bookmarkEnd w:id="5"/>
      <w:r>
        <w:rPr>
          <w:color w:val="auto"/>
        </w:rPr>
        <w:t>3</w:t>
      </w:r>
      <w:r w:rsidR="008F6DBA" w:rsidRPr="00305A1E">
        <w:rPr>
          <w:color w:val="auto"/>
        </w:rPr>
        <w:t xml:space="preserve">. </w:t>
      </w:r>
      <w:r>
        <w:rPr>
          <w:color w:val="auto"/>
        </w:rPr>
        <w:t>Model Building and Selection</w:t>
      </w:r>
    </w:p>
    <w:p w14:paraId="441FECE8" w14:textId="77777777" w:rsidR="00BD6C5F" w:rsidRPr="00BD6C5F" w:rsidRDefault="00BD6C5F" w:rsidP="00BD6C5F"/>
    <w:p w14:paraId="6BC609DB" w14:textId="250EF1FA" w:rsidR="00C1282A" w:rsidRDefault="00072FC9" w:rsidP="00305A1E">
      <w:pPr>
        <w:pStyle w:val="Heading3"/>
        <w:spacing w:before="0" w:line="320" w:lineRule="exact"/>
        <w:rPr>
          <w:color w:val="auto"/>
        </w:rPr>
      </w:pPr>
      <w:bookmarkStart w:id="6" w:name="model-a-multinomial-logit-regression-mr-"/>
      <w:bookmarkEnd w:id="6"/>
      <w:r>
        <w:rPr>
          <w:color w:val="auto"/>
        </w:rPr>
        <w:t>3</w:t>
      </w:r>
      <w:r w:rsidR="008F6DBA" w:rsidRPr="00305A1E">
        <w:rPr>
          <w:color w:val="auto"/>
        </w:rPr>
        <w:t xml:space="preserve">.1 Model a: Multinomial logit regression (MR) analysis using </w:t>
      </w:r>
      <w:r w:rsidR="008F6DBA" w:rsidRPr="00796DD5">
        <w:rPr>
          <w:i/>
          <w:color w:val="auto"/>
        </w:rPr>
        <w:t>multinom</w:t>
      </w:r>
      <w:r w:rsidR="008F6DBA" w:rsidRPr="00305A1E">
        <w:rPr>
          <w:color w:val="auto"/>
        </w:rPr>
        <w:t xml:space="preserve"> function in the </w:t>
      </w:r>
      <w:r w:rsidR="008F6DBA" w:rsidRPr="00796DD5">
        <w:rPr>
          <w:i/>
          <w:color w:val="auto"/>
        </w:rPr>
        <w:t>nnet</w:t>
      </w:r>
      <w:r w:rsidR="008F6DBA" w:rsidRPr="00305A1E">
        <w:rPr>
          <w:color w:val="auto"/>
        </w:rPr>
        <w:t xml:space="preserve"> package</w:t>
      </w:r>
    </w:p>
    <w:p w14:paraId="5273E688" w14:textId="3805F82E" w:rsidR="001E7B6E" w:rsidRPr="00796DD5" w:rsidRDefault="001E7B6E" w:rsidP="001E7B6E">
      <w:r>
        <w:t>For the training data, t</w:t>
      </w:r>
      <w:r w:rsidR="00796DD5" w:rsidRPr="00796DD5">
        <w:t>he prediction accuracy for the five cla</w:t>
      </w:r>
      <w:r>
        <w:t>sses ranges from ~ 0.6 to ~ 0.7, the</w:t>
      </w:r>
      <w:r w:rsidR="00796DD5" w:rsidRPr="00796DD5">
        <w:t xml:space="preserve"> sen</w:t>
      </w:r>
      <w:r>
        <w:t>sitivity ranges from 0.3 to 0.7 and</w:t>
      </w:r>
      <w:r w:rsidR="00796DD5" w:rsidRPr="00796DD5">
        <w:t xml:space="preserve"> specificity ranges from 0.7 to 0.9.</w:t>
      </w:r>
      <w:r>
        <w:t xml:space="preserve"> For the validation data</w:t>
      </w:r>
      <w:r w:rsidR="006756D0">
        <w:t xml:space="preserve"> </w:t>
      </w:r>
      <w:r w:rsidR="006756D0" w:rsidRPr="005A3FED">
        <w:rPr>
          <w:b/>
        </w:rPr>
        <w:t>(see the table below)</w:t>
      </w:r>
      <w:r>
        <w:t>, t</w:t>
      </w:r>
      <w:r w:rsidRPr="00796DD5">
        <w:t>he prediction accuracy for the five cla</w:t>
      </w:r>
      <w:r>
        <w:t>sses ranges from ~ 0.6 to ~ 0.7, the</w:t>
      </w:r>
      <w:r w:rsidRPr="00796DD5">
        <w:t xml:space="preserve"> sen</w:t>
      </w:r>
      <w:r>
        <w:t>sitivity ranges from 0.3 to 0.7 and</w:t>
      </w:r>
      <w:r w:rsidRPr="00796DD5">
        <w:t xml:space="preserve"> specificity ranges from 0.7 to 0.9.</w:t>
      </w:r>
      <w:r w:rsidR="00BD6C5F">
        <w:t xml:space="preserve"> </w:t>
      </w:r>
    </w:p>
    <w:p w14:paraId="605F860A" w14:textId="56533DBA" w:rsidR="00796DD5" w:rsidRPr="00796DD5" w:rsidRDefault="00796DD5" w:rsidP="00796DD5"/>
    <w:p w14:paraId="18DB94F3" w14:textId="77777777" w:rsidR="00C1282A" w:rsidRPr="00305A1E" w:rsidRDefault="008F6DBA" w:rsidP="00305A1E">
      <w:pPr>
        <w:pStyle w:val="SourceCode"/>
        <w:wordWrap/>
        <w:spacing w:before="0" w:after="0" w:line="320" w:lineRule="exact"/>
      </w:pPr>
      <w:r w:rsidRPr="00305A1E">
        <w:rPr>
          <w:rStyle w:val="VerbatimChar"/>
        </w:rPr>
        <w:lastRenderedPageBreak/>
        <w:t>## Confusion Matrix and Statistics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Reference</w:t>
      </w:r>
      <w:r w:rsidRPr="00305A1E">
        <w:br/>
      </w:r>
      <w:r w:rsidRPr="00305A1E">
        <w:rPr>
          <w:rStyle w:val="VerbatimChar"/>
        </w:rPr>
        <w:t>## Prediction    A    B    C    D    E</w:t>
      </w:r>
      <w:r w:rsidRPr="00305A1E">
        <w:br/>
      </w:r>
      <w:r w:rsidRPr="00305A1E">
        <w:rPr>
          <w:rStyle w:val="VerbatimChar"/>
        </w:rPr>
        <w:t>##          A 2361  614  868  241  310</w:t>
      </w:r>
      <w:r w:rsidRPr="00305A1E">
        <w:br/>
      </w:r>
      <w:r w:rsidRPr="00305A1E">
        <w:rPr>
          <w:rStyle w:val="VerbatimChar"/>
        </w:rPr>
        <w:t>##          B  146  831  129  306  346</w:t>
      </w:r>
      <w:r w:rsidRPr="00305A1E">
        <w:br/>
      </w:r>
      <w:r w:rsidRPr="00305A1E">
        <w:rPr>
          <w:rStyle w:val="VerbatimChar"/>
        </w:rPr>
        <w:t>##          C  261  268  660  175  190</w:t>
      </w:r>
      <w:r w:rsidRPr="00305A1E">
        <w:br/>
      </w:r>
      <w:r w:rsidRPr="00305A1E">
        <w:rPr>
          <w:rStyle w:val="VerbatimChar"/>
        </w:rPr>
        <w:t>##          D  452  331  276 1031  264</w:t>
      </w:r>
      <w:r w:rsidRPr="00305A1E">
        <w:br/>
      </w:r>
      <w:r w:rsidRPr="00305A1E">
        <w:rPr>
          <w:rStyle w:val="VerbatimChar"/>
        </w:rPr>
        <w:t>##          E  127  233  120  176 1054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Overall Statistics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Accuracy : 0.5044          </w:t>
      </w:r>
      <w:r w:rsidRPr="00305A1E">
        <w:br/>
      </w:r>
      <w:r w:rsidRPr="00305A1E">
        <w:rPr>
          <w:rStyle w:val="VerbatimChar"/>
        </w:rPr>
        <w:t>##                  95% CI : (0.4953, 0.5135)</w:t>
      </w:r>
      <w:r w:rsidRPr="00305A1E">
        <w:br/>
      </w:r>
      <w:r w:rsidRPr="00305A1E">
        <w:rPr>
          <w:rStyle w:val="VerbatimChar"/>
        </w:rPr>
        <w:t xml:space="preserve">##     No Information Rate : 0.2844          </w:t>
      </w:r>
      <w:r w:rsidRPr="00305A1E">
        <w:br/>
      </w:r>
      <w:r w:rsidRPr="00305A1E">
        <w:rPr>
          <w:rStyle w:val="VerbatimChar"/>
        </w:rPr>
        <w:t xml:space="preserve">##     P-Value [Acc &gt; NIR] : &lt; 2.2e-16       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   Kappa : 0.3666          </w:t>
      </w:r>
      <w:r w:rsidRPr="00305A1E">
        <w:br/>
      </w:r>
      <w:r w:rsidRPr="00305A1E">
        <w:rPr>
          <w:rStyle w:val="VerbatimChar"/>
        </w:rPr>
        <w:t xml:space="preserve">##  Mcnemar's Test P-Value : &lt; 2.2e-16       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Statistics by Class: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           Class: A Class: B Class: C Class: D Class: E</w:t>
      </w:r>
      <w:r w:rsidRPr="00305A1E">
        <w:br/>
      </w:r>
      <w:r w:rsidRPr="00305A1E">
        <w:rPr>
          <w:rStyle w:val="VerbatimChar"/>
        </w:rPr>
        <w:t>## Sensitivity            0.7054   0.3650  0.32148   0.5345  0.48706</w:t>
      </w:r>
      <w:r w:rsidRPr="00305A1E">
        <w:br/>
      </w:r>
      <w:r w:rsidRPr="00305A1E">
        <w:rPr>
          <w:rStyle w:val="VerbatimChar"/>
        </w:rPr>
        <w:t>## Specificity            0.7586   0.9023  0.90800   0.8656  0.93171</w:t>
      </w:r>
      <w:r w:rsidRPr="00305A1E">
        <w:br/>
      </w:r>
      <w:r w:rsidRPr="00305A1E">
        <w:rPr>
          <w:rStyle w:val="VerbatimChar"/>
        </w:rPr>
        <w:t>## Pos Pred Value         0.5373   0.4727  0.42471   0.4380  0.61637</w:t>
      </w:r>
      <w:r w:rsidRPr="00305A1E">
        <w:br/>
      </w:r>
      <w:r w:rsidRPr="00305A1E">
        <w:rPr>
          <w:rStyle w:val="VerbatimChar"/>
        </w:rPr>
        <w:t>## Neg Pred Value         0.8663   0.8556  0.86365   0.9046  0.88966</w:t>
      </w:r>
      <w:r w:rsidRPr="00305A1E">
        <w:br/>
      </w:r>
      <w:r w:rsidRPr="00305A1E">
        <w:rPr>
          <w:rStyle w:val="VerbatimChar"/>
        </w:rPr>
        <w:t>## Prevalence             0.2844   0.1935  0.17443   0.1639  0.18386</w:t>
      </w:r>
      <w:r w:rsidRPr="00305A1E">
        <w:br/>
      </w:r>
      <w:r w:rsidRPr="00305A1E">
        <w:rPr>
          <w:rStyle w:val="VerbatimChar"/>
        </w:rPr>
        <w:t>## Detection Rate         0.2006   0.0706  0.05607   0.0876  0.08955</w:t>
      </w:r>
      <w:r w:rsidRPr="00305A1E">
        <w:br/>
      </w:r>
      <w:r w:rsidRPr="00305A1E">
        <w:rPr>
          <w:rStyle w:val="VerbatimChar"/>
        </w:rPr>
        <w:t>## Detection Prevalence   0.3733   0.1494  0.13203   0.2000  0.14528</w:t>
      </w:r>
      <w:r w:rsidRPr="00305A1E">
        <w:br/>
      </w:r>
      <w:r w:rsidRPr="00305A1E">
        <w:rPr>
          <w:rStyle w:val="VerbatimChar"/>
        </w:rPr>
        <w:t>## Balanced Accuracy      0.7320   0.6337  0.61474   0.7000  0.70939</w:t>
      </w:r>
    </w:p>
    <w:p w14:paraId="130A8C4B" w14:textId="77777777" w:rsidR="001B6572" w:rsidRPr="00305A1E" w:rsidRDefault="001B6572" w:rsidP="00305A1E">
      <w:pPr>
        <w:pStyle w:val="Heading3"/>
        <w:spacing w:before="0" w:line="320" w:lineRule="exact"/>
        <w:rPr>
          <w:color w:val="auto"/>
        </w:rPr>
      </w:pPr>
      <w:bookmarkStart w:id="7" w:name="model-b-linear-discriminant-analysis-lda"/>
      <w:bookmarkEnd w:id="7"/>
    </w:p>
    <w:p w14:paraId="52E65BB1" w14:textId="2BBBF6B7" w:rsidR="00C1282A" w:rsidRDefault="005A3FED" w:rsidP="00305A1E">
      <w:pPr>
        <w:pStyle w:val="Heading3"/>
        <w:spacing w:before="0" w:line="320" w:lineRule="exact"/>
        <w:rPr>
          <w:color w:val="auto"/>
        </w:rPr>
      </w:pPr>
      <w:r>
        <w:rPr>
          <w:color w:val="auto"/>
        </w:rPr>
        <w:t>3.2 Model b</w:t>
      </w:r>
      <w:r w:rsidRPr="00305A1E">
        <w:rPr>
          <w:color w:val="auto"/>
        </w:rPr>
        <w:t xml:space="preserve">: </w:t>
      </w:r>
      <w:r w:rsidR="008F6DBA" w:rsidRPr="00305A1E">
        <w:rPr>
          <w:color w:val="auto"/>
        </w:rPr>
        <w:t>Linear discriminant analysis</w:t>
      </w:r>
      <w:r w:rsidR="001B6572" w:rsidRPr="00305A1E">
        <w:rPr>
          <w:color w:val="auto"/>
        </w:rPr>
        <w:t xml:space="preserve"> (LDA) using </w:t>
      </w:r>
      <w:r w:rsidR="001B6572" w:rsidRPr="006756D0">
        <w:rPr>
          <w:i/>
          <w:color w:val="auto"/>
        </w:rPr>
        <w:t>lda</w:t>
      </w:r>
      <w:r w:rsidR="001B6572" w:rsidRPr="00305A1E">
        <w:rPr>
          <w:color w:val="auto"/>
        </w:rPr>
        <w:t xml:space="preserve"> function in</w:t>
      </w:r>
      <w:r w:rsidR="008F6DBA" w:rsidRPr="00305A1E">
        <w:rPr>
          <w:color w:val="auto"/>
        </w:rPr>
        <w:t xml:space="preserve"> </w:t>
      </w:r>
      <w:r w:rsidR="008F6DBA" w:rsidRPr="006756D0">
        <w:rPr>
          <w:i/>
          <w:color w:val="auto"/>
        </w:rPr>
        <w:t>MASS</w:t>
      </w:r>
      <w:r w:rsidR="008F6DBA" w:rsidRPr="00305A1E">
        <w:rPr>
          <w:color w:val="auto"/>
        </w:rPr>
        <w:t xml:space="preserve"> package</w:t>
      </w:r>
    </w:p>
    <w:p w14:paraId="6B5EC83A" w14:textId="39BB2147" w:rsidR="005A3FED" w:rsidRPr="00796DD5" w:rsidRDefault="005A3FED" w:rsidP="005A3FED">
      <w:r>
        <w:t>For the training data, t</w:t>
      </w:r>
      <w:r w:rsidRPr="00796DD5">
        <w:t>he prediction accuracy for the five cla</w:t>
      </w:r>
      <w:r>
        <w:t>sses ranges from ~ 0.6 to ~ 0.7, the</w:t>
      </w:r>
      <w:r w:rsidRPr="00796DD5">
        <w:t xml:space="preserve"> sen</w:t>
      </w:r>
      <w:r>
        <w:t>sitivity ranges from 0.3 to 0.7 and</w:t>
      </w:r>
      <w:r w:rsidRPr="00796DD5">
        <w:t xml:space="preserve"> specificity ranges from 0.7 to 0.9.</w:t>
      </w:r>
      <w:r>
        <w:t xml:space="preserve"> For the validation data</w:t>
      </w:r>
      <w:r w:rsidR="006756D0">
        <w:t xml:space="preserve"> </w:t>
      </w:r>
      <w:r w:rsidR="006756D0" w:rsidRPr="005A3FED">
        <w:rPr>
          <w:b/>
        </w:rPr>
        <w:t>(see the table below)</w:t>
      </w:r>
      <w:r>
        <w:t>, t</w:t>
      </w:r>
      <w:r w:rsidRPr="00796DD5">
        <w:t>he prediction accuracy for the five cla</w:t>
      </w:r>
      <w:r>
        <w:t>sses ranges from ~ 0.6 to ~ 0.7, the</w:t>
      </w:r>
      <w:r w:rsidRPr="00796DD5">
        <w:t xml:space="preserve"> sen</w:t>
      </w:r>
      <w:r>
        <w:t>sitivity ranges from 0.3 to 0.7 and</w:t>
      </w:r>
      <w:r w:rsidR="0098126F">
        <w:t xml:space="preserve"> specificity ranges from 0.8</w:t>
      </w:r>
      <w:r w:rsidRPr="00796DD5">
        <w:t xml:space="preserve"> to 0.9.</w:t>
      </w:r>
      <w:r>
        <w:t xml:space="preserve"> </w:t>
      </w:r>
    </w:p>
    <w:p w14:paraId="016DC658" w14:textId="77777777" w:rsidR="005A3FED" w:rsidRPr="005A3FED" w:rsidRDefault="005A3FED" w:rsidP="005A3FED"/>
    <w:p w14:paraId="14C1DC57" w14:textId="77777777" w:rsidR="00C1282A" w:rsidRPr="00305A1E" w:rsidRDefault="008F6DBA" w:rsidP="00305A1E">
      <w:pPr>
        <w:pStyle w:val="SourceCode"/>
        <w:wordWrap/>
        <w:spacing w:before="0" w:after="0" w:line="320" w:lineRule="exact"/>
      </w:pPr>
      <w:r w:rsidRPr="00305A1E">
        <w:rPr>
          <w:rStyle w:val="VerbatimChar"/>
        </w:rPr>
        <w:lastRenderedPageBreak/>
        <w:t>## Confusion Matrix and Statistics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Reference</w:t>
      </w:r>
      <w:r w:rsidRPr="00305A1E">
        <w:br/>
      </w:r>
      <w:r w:rsidRPr="00305A1E">
        <w:rPr>
          <w:rStyle w:val="VerbatimChar"/>
        </w:rPr>
        <w:t>## Prediction    A    B    C    D    E</w:t>
      </w:r>
      <w:r w:rsidRPr="00305A1E">
        <w:br/>
      </w:r>
      <w:r w:rsidRPr="00305A1E">
        <w:rPr>
          <w:rStyle w:val="VerbatimChar"/>
        </w:rPr>
        <w:t>##          A 2290  581  837  223  316</w:t>
      </w:r>
      <w:r w:rsidRPr="00305A1E">
        <w:br/>
      </w:r>
      <w:r w:rsidRPr="00305A1E">
        <w:rPr>
          <w:rStyle w:val="VerbatimChar"/>
        </w:rPr>
        <w:t>##          B  204  880  157  330  357</w:t>
      </w:r>
      <w:r w:rsidRPr="00305A1E">
        <w:br/>
      </w:r>
      <w:r w:rsidRPr="00305A1E">
        <w:rPr>
          <w:rStyle w:val="VerbatimChar"/>
        </w:rPr>
        <w:t>##          C  318  288  664  216  158</w:t>
      </w:r>
      <w:r w:rsidRPr="00305A1E">
        <w:br/>
      </w:r>
      <w:r w:rsidRPr="00305A1E">
        <w:rPr>
          <w:rStyle w:val="VerbatimChar"/>
        </w:rPr>
        <w:t>##          D  446  302  273 1000  272</w:t>
      </w:r>
      <w:r w:rsidRPr="00305A1E">
        <w:br/>
      </w:r>
      <w:r w:rsidRPr="00305A1E">
        <w:rPr>
          <w:rStyle w:val="VerbatimChar"/>
        </w:rPr>
        <w:t>##          E   89  226  122  160 1061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Overall Statistics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Accuracy : 0.5008          </w:t>
      </w:r>
      <w:r w:rsidRPr="00305A1E">
        <w:br/>
      </w:r>
      <w:r w:rsidRPr="00305A1E">
        <w:rPr>
          <w:rStyle w:val="VerbatimChar"/>
        </w:rPr>
        <w:t>##                  95% CI : (0.4918, 0.5099)</w:t>
      </w:r>
      <w:r w:rsidRPr="00305A1E">
        <w:br/>
      </w:r>
      <w:r w:rsidRPr="00305A1E">
        <w:rPr>
          <w:rStyle w:val="VerbatimChar"/>
        </w:rPr>
        <w:t xml:space="preserve">##     No Information Rate : 0.2844          </w:t>
      </w:r>
      <w:r w:rsidRPr="00305A1E">
        <w:br/>
      </w:r>
      <w:r w:rsidRPr="00305A1E">
        <w:rPr>
          <w:rStyle w:val="VerbatimChar"/>
        </w:rPr>
        <w:t xml:space="preserve">##     P-Value [Acc &gt; NIR] : &lt; 2.2e-16       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   Kappa : 0.3629          </w:t>
      </w:r>
      <w:r w:rsidRPr="00305A1E">
        <w:br/>
      </w:r>
      <w:r w:rsidRPr="00305A1E">
        <w:rPr>
          <w:rStyle w:val="VerbatimChar"/>
        </w:rPr>
        <w:t xml:space="preserve">##  Mcnemar's Test P-Value : &lt; 2.2e-16       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Statistics by Class: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           Class: A Class: B Class: C Class: D Class: E</w:t>
      </w:r>
      <w:r w:rsidRPr="00305A1E">
        <w:br/>
      </w:r>
      <w:r w:rsidRPr="00305A1E">
        <w:rPr>
          <w:rStyle w:val="VerbatimChar"/>
        </w:rPr>
        <w:t>## Sensitivity            0.6842  0.38647  0.32343  0.51840  0.49030</w:t>
      </w:r>
      <w:r w:rsidRPr="00305A1E">
        <w:br/>
      </w:r>
      <w:r w:rsidRPr="00305A1E">
        <w:rPr>
          <w:rStyle w:val="VerbatimChar"/>
        </w:rPr>
        <w:t>## Specificity            0.7677  0.88960  0.89915  0.86861  0.93785</w:t>
      </w:r>
      <w:r w:rsidRPr="00305A1E">
        <w:br/>
      </w:r>
      <w:r w:rsidRPr="00305A1E">
        <w:rPr>
          <w:rStyle w:val="VerbatimChar"/>
        </w:rPr>
        <w:t>## Pos Pred Value         0.5392  0.45643  0.40389  0.43611  0.63993</w:t>
      </w:r>
      <w:r w:rsidRPr="00305A1E">
        <w:br/>
      </w:r>
      <w:r w:rsidRPr="00305A1E">
        <w:rPr>
          <w:rStyle w:val="VerbatimChar"/>
        </w:rPr>
        <w:t>## Neg Pred Value         0.8595  0.85806  0.86283  0.90197  0.89092</w:t>
      </w:r>
      <w:r w:rsidRPr="00305A1E">
        <w:br/>
      </w:r>
      <w:r w:rsidRPr="00305A1E">
        <w:rPr>
          <w:rStyle w:val="VerbatimChar"/>
        </w:rPr>
        <w:t>## Prevalence             0.2844  0.19346  0.17443  0.16389  0.18386</w:t>
      </w:r>
      <w:r w:rsidRPr="00305A1E">
        <w:br/>
      </w:r>
      <w:r w:rsidRPr="00305A1E">
        <w:rPr>
          <w:rStyle w:val="VerbatimChar"/>
        </w:rPr>
        <w:t>## Detection Rate         0.1946  0.07477  0.05641  0.08496  0.09014</w:t>
      </w:r>
      <w:r w:rsidRPr="00305A1E">
        <w:br/>
      </w:r>
      <w:r w:rsidRPr="00305A1E">
        <w:rPr>
          <w:rStyle w:val="VerbatimChar"/>
        </w:rPr>
        <w:t>## Detection Prevalence   0.3608  0.16381  0.13968  0.19482  0.14087</w:t>
      </w:r>
      <w:r w:rsidRPr="00305A1E">
        <w:br/>
      </w:r>
      <w:r w:rsidRPr="00305A1E">
        <w:rPr>
          <w:rStyle w:val="VerbatimChar"/>
        </w:rPr>
        <w:t>## Balanced Accuracy      0.7259  0.63804  0.61129  0.69351  0.71407</w:t>
      </w:r>
    </w:p>
    <w:p w14:paraId="364C7145" w14:textId="77777777" w:rsidR="001B6572" w:rsidRPr="00305A1E" w:rsidRDefault="001B6572" w:rsidP="00305A1E">
      <w:pPr>
        <w:pStyle w:val="Heading3"/>
        <w:spacing w:before="0" w:line="320" w:lineRule="exact"/>
        <w:rPr>
          <w:color w:val="auto"/>
        </w:rPr>
      </w:pPr>
      <w:bookmarkStart w:id="8" w:name="model-c-quadratic-discriminant-analysis-"/>
      <w:bookmarkEnd w:id="8"/>
    </w:p>
    <w:p w14:paraId="543366A5" w14:textId="14A2059E" w:rsidR="00C1282A" w:rsidRDefault="006756D0" w:rsidP="00305A1E">
      <w:pPr>
        <w:pStyle w:val="Heading3"/>
        <w:spacing w:before="0" w:line="320" w:lineRule="exact"/>
        <w:rPr>
          <w:color w:val="auto"/>
        </w:rPr>
      </w:pPr>
      <w:r>
        <w:rPr>
          <w:color w:val="auto"/>
        </w:rPr>
        <w:t xml:space="preserve">3.3 </w:t>
      </w:r>
      <w:r w:rsidR="008F6DBA" w:rsidRPr="00305A1E">
        <w:rPr>
          <w:color w:val="auto"/>
        </w:rPr>
        <w:t xml:space="preserve">Model c: Quadratic discriminant analysis (QDA) using </w:t>
      </w:r>
      <w:r w:rsidR="008F6DBA" w:rsidRPr="006756D0">
        <w:rPr>
          <w:i/>
          <w:color w:val="auto"/>
        </w:rPr>
        <w:t>qda</w:t>
      </w:r>
      <w:r w:rsidR="008F6DBA" w:rsidRPr="00305A1E">
        <w:rPr>
          <w:color w:val="auto"/>
        </w:rPr>
        <w:t xml:space="preserve"> function in the </w:t>
      </w:r>
      <w:r w:rsidR="008F6DBA" w:rsidRPr="006756D0">
        <w:rPr>
          <w:i/>
          <w:color w:val="auto"/>
        </w:rPr>
        <w:t>MASS</w:t>
      </w:r>
      <w:r w:rsidR="008F6DBA" w:rsidRPr="00305A1E">
        <w:rPr>
          <w:color w:val="auto"/>
        </w:rPr>
        <w:t xml:space="preserve"> package</w:t>
      </w:r>
    </w:p>
    <w:p w14:paraId="4D8BA42C" w14:textId="4B2FC292" w:rsidR="003F137E" w:rsidRPr="00796DD5" w:rsidRDefault="003F137E" w:rsidP="003F137E">
      <w:r>
        <w:t>For the training data, t</w:t>
      </w:r>
      <w:r w:rsidRPr="00796DD5">
        <w:t>he prediction accuracy for the five cla</w:t>
      </w:r>
      <w:r>
        <w:t>sses ranges from ~ 0.7 to ~ 0.8, the</w:t>
      </w:r>
      <w:r w:rsidRPr="00796DD5">
        <w:t xml:space="preserve"> sen</w:t>
      </w:r>
      <w:r>
        <w:t>sitivity ranges from 0.4 to 0.8 and</w:t>
      </w:r>
      <w:r w:rsidRPr="00796DD5">
        <w:t xml:space="preserve"> specificity ranges from 0.7 to 0.9.</w:t>
      </w:r>
      <w:r>
        <w:t xml:space="preserve"> For the validation data </w:t>
      </w:r>
      <w:r w:rsidRPr="005A3FED">
        <w:rPr>
          <w:b/>
        </w:rPr>
        <w:t>(see the table below)</w:t>
      </w:r>
      <w:r>
        <w:t>, t</w:t>
      </w:r>
      <w:r w:rsidRPr="00796DD5">
        <w:t>he prediction accuracy for the five cla</w:t>
      </w:r>
      <w:r>
        <w:t>sses ranges from ~ 0.6 to ~ 0.7, the</w:t>
      </w:r>
      <w:r w:rsidRPr="00796DD5">
        <w:t xml:space="preserve"> sen</w:t>
      </w:r>
      <w:r>
        <w:t>sitivity ranges from 0.3 to 0.7 and specificity ranges from 0.8</w:t>
      </w:r>
      <w:r w:rsidRPr="00796DD5">
        <w:t xml:space="preserve"> to 0.9.</w:t>
      </w:r>
      <w:r>
        <w:t xml:space="preserve"> </w:t>
      </w:r>
    </w:p>
    <w:p w14:paraId="7FF74E81" w14:textId="77777777" w:rsidR="003F137E" w:rsidRPr="003F137E" w:rsidRDefault="003F137E" w:rsidP="003F137E"/>
    <w:p w14:paraId="70A3A155" w14:textId="77777777" w:rsidR="00C1282A" w:rsidRPr="00305A1E" w:rsidRDefault="008F6DBA" w:rsidP="00305A1E">
      <w:pPr>
        <w:pStyle w:val="SourceCode"/>
        <w:wordWrap/>
        <w:spacing w:before="0" w:after="0" w:line="320" w:lineRule="exact"/>
      </w:pPr>
      <w:r w:rsidRPr="00305A1E">
        <w:rPr>
          <w:rStyle w:val="VerbatimChar"/>
        </w:rPr>
        <w:lastRenderedPageBreak/>
        <w:t>## Confusion Matrix and Statistics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Reference</w:t>
      </w:r>
      <w:r w:rsidRPr="00305A1E">
        <w:br/>
      </w:r>
      <w:r w:rsidRPr="00305A1E">
        <w:rPr>
          <w:rStyle w:val="VerbatimChar"/>
        </w:rPr>
        <w:t>## Prediction    A    B    C    D    E</w:t>
      </w:r>
      <w:r w:rsidRPr="00305A1E">
        <w:br/>
      </w:r>
      <w:r w:rsidRPr="00305A1E">
        <w:rPr>
          <w:rStyle w:val="VerbatimChar"/>
        </w:rPr>
        <w:t>##          A 2290  581  837  223  316</w:t>
      </w:r>
      <w:r w:rsidRPr="00305A1E">
        <w:br/>
      </w:r>
      <w:r w:rsidRPr="00305A1E">
        <w:rPr>
          <w:rStyle w:val="VerbatimChar"/>
        </w:rPr>
        <w:t>##          B  204  880  157  330  357</w:t>
      </w:r>
      <w:r w:rsidRPr="00305A1E">
        <w:br/>
      </w:r>
      <w:r w:rsidRPr="00305A1E">
        <w:rPr>
          <w:rStyle w:val="VerbatimChar"/>
        </w:rPr>
        <w:t>##          C  318  288  664  216  158</w:t>
      </w:r>
      <w:r w:rsidRPr="00305A1E">
        <w:br/>
      </w:r>
      <w:r w:rsidRPr="00305A1E">
        <w:rPr>
          <w:rStyle w:val="VerbatimChar"/>
        </w:rPr>
        <w:t>##          D  446  302  273 1000  272</w:t>
      </w:r>
      <w:r w:rsidRPr="00305A1E">
        <w:br/>
      </w:r>
      <w:r w:rsidRPr="00305A1E">
        <w:rPr>
          <w:rStyle w:val="VerbatimChar"/>
        </w:rPr>
        <w:t>##          E   89  226  122  160 1061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Overall Statistics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Accuracy : 0.5008          </w:t>
      </w:r>
      <w:r w:rsidRPr="00305A1E">
        <w:br/>
      </w:r>
      <w:r w:rsidRPr="00305A1E">
        <w:rPr>
          <w:rStyle w:val="VerbatimChar"/>
        </w:rPr>
        <w:t>##                  95% CI : (0.4918, 0.5099)</w:t>
      </w:r>
      <w:r w:rsidRPr="00305A1E">
        <w:br/>
      </w:r>
      <w:r w:rsidRPr="00305A1E">
        <w:rPr>
          <w:rStyle w:val="VerbatimChar"/>
        </w:rPr>
        <w:t xml:space="preserve">##     No Information Rate : 0.2844          </w:t>
      </w:r>
      <w:r w:rsidRPr="00305A1E">
        <w:br/>
      </w:r>
      <w:r w:rsidRPr="00305A1E">
        <w:rPr>
          <w:rStyle w:val="VerbatimChar"/>
        </w:rPr>
        <w:t xml:space="preserve">##     P-Value [Acc &gt; NIR] : &lt; 2.2e-16       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   Kappa : 0.3629          </w:t>
      </w:r>
      <w:r w:rsidRPr="00305A1E">
        <w:br/>
      </w:r>
      <w:r w:rsidRPr="00305A1E">
        <w:rPr>
          <w:rStyle w:val="VerbatimChar"/>
        </w:rPr>
        <w:t xml:space="preserve">##  Mcnemar's Test P-Value : &lt; 2.2e-16       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Statistics by Class: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           Class: A Class: B Class: C Class: D Class: E</w:t>
      </w:r>
      <w:r w:rsidRPr="00305A1E">
        <w:br/>
      </w:r>
      <w:r w:rsidRPr="00305A1E">
        <w:rPr>
          <w:rStyle w:val="VerbatimChar"/>
        </w:rPr>
        <w:t>## Sensitivity            0.6842  0.38647  0.32343  0.51840  0.49030</w:t>
      </w:r>
      <w:r w:rsidRPr="00305A1E">
        <w:br/>
      </w:r>
      <w:r w:rsidRPr="00305A1E">
        <w:rPr>
          <w:rStyle w:val="VerbatimChar"/>
        </w:rPr>
        <w:t>## Specificity            0.7677  0.88960  0.89915  0.86861  0.93785</w:t>
      </w:r>
      <w:r w:rsidRPr="00305A1E">
        <w:br/>
      </w:r>
      <w:r w:rsidRPr="00305A1E">
        <w:rPr>
          <w:rStyle w:val="VerbatimChar"/>
        </w:rPr>
        <w:t>## Pos Pred Value         0.5392  0.45643  0.40389  0.43611  0.63993</w:t>
      </w:r>
      <w:r w:rsidRPr="00305A1E">
        <w:br/>
      </w:r>
      <w:r w:rsidRPr="00305A1E">
        <w:rPr>
          <w:rStyle w:val="VerbatimChar"/>
        </w:rPr>
        <w:t>## Neg Pred Value         0.8595  0.85806  0.86283  0.90197  0.89092</w:t>
      </w:r>
      <w:r w:rsidRPr="00305A1E">
        <w:br/>
      </w:r>
      <w:r w:rsidRPr="00305A1E">
        <w:rPr>
          <w:rStyle w:val="VerbatimChar"/>
        </w:rPr>
        <w:t>## Prevalence             0.2844  0.19346  0.17443  0.16389  0.18386</w:t>
      </w:r>
      <w:r w:rsidRPr="00305A1E">
        <w:br/>
      </w:r>
      <w:r w:rsidRPr="00305A1E">
        <w:rPr>
          <w:rStyle w:val="VerbatimChar"/>
        </w:rPr>
        <w:t>## Detection Rate         0.1946  0.07477  0.05641  0.08496  0.09014</w:t>
      </w:r>
      <w:r w:rsidRPr="00305A1E">
        <w:br/>
      </w:r>
      <w:r w:rsidRPr="00305A1E">
        <w:rPr>
          <w:rStyle w:val="VerbatimChar"/>
        </w:rPr>
        <w:t>## Detection Prevalence   0.3608  0.16381  0.13968  0.19482  0.14087</w:t>
      </w:r>
      <w:r w:rsidRPr="00305A1E">
        <w:br/>
      </w:r>
      <w:r w:rsidRPr="00305A1E">
        <w:rPr>
          <w:rStyle w:val="VerbatimChar"/>
        </w:rPr>
        <w:t>## Balanced Accuracy      0.7259  0.63804  0.61129  0.69351  0.71407</w:t>
      </w:r>
    </w:p>
    <w:p w14:paraId="02482D77" w14:textId="77777777" w:rsidR="003F137E" w:rsidRDefault="003F137E" w:rsidP="00305A1E">
      <w:pPr>
        <w:pStyle w:val="Heading3"/>
        <w:spacing w:before="0" w:line="320" w:lineRule="exact"/>
        <w:rPr>
          <w:color w:val="auto"/>
        </w:rPr>
      </w:pPr>
      <w:bookmarkStart w:id="9" w:name="model-d-random-forest-rf-using-randomfor"/>
      <w:bookmarkEnd w:id="9"/>
    </w:p>
    <w:p w14:paraId="2358032C" w14:textId="2604DA37" w:rsidR="00C1282A" w:rsidRPr="00305A1E" w:rsidRDefault="003F137E" w:rsidP="00305A1E">
      <w:pPr>
        <w:pStyle w:val="Heading3"/>
        <w:spacing w:before="0" w:line="320" w:lineRule="exact"/>
        <w:rPr>
          <w:color w:val="auto"/>
        </w:rPr>
      </w:pPr>
      <w:r>
        <w:rPr>
          <w:color w:val="auto"/>
        </w:rPr>
        <w:t xml:space="preserve">3.4 </w:t>
      </w:r>
      <w:r w:rsidR="008F6DBA" w:rsidRPr="00305A1E">
        <w:rPr>
          <w:color w:val="auto"/>
        </w:rPr>
        <w:t xml:space="preserve">Model d: Random forest (RF) using </w:t>
      </w:r>
      <w:r w:rsidR="008F6DBA" w:rsidRPr="003F137E">
        <w:rPr>
          <w:i/>
          <w:color w:val="auto"/>
        </w:rPr>
        <w:t>randomForest</w:t>
      </w:r>
      <w:r w:rsidR="008F6DBA" w:rsidRPr="00305A1E">
        <w:rPr>
          <w:color w:val="auto"/>
        </w:rPr>
        <w:t xml:space="preserve"> function</w:t>
      </w:r>
    </w:p>
    <w:p w14:paraId="027E62FD" w14:textId="77777777" w:rsidR="00C1282A" w:rsidRPr="00305A1E" w:rsidRDefault="008F6DBA" w:rsidP="00305A1E">
      <w:pPr>
        <w:spacing w:before="0" w:after="0" w:line="320" w:lineRule="exact"/>
      </w:pPr>
      <w:r w:rsidRPr="00305A1E">
        <w:t>Random Forest (</w:t>
      </w:r>
      <w:r w:rsidRPr="00BA20BD">
        <w:rPr>
          <w:rStyle w:val="VerbatimChar"/>
          <w:b/>
        </w:rPr>
        <w:t>RF</w:t>
      </w:r>
      <w:r w:rsidRPr="00305A1E">
        <w:t>) is one of the tree-based methods for regression or classification which involve stratifying or segmenting the predictor space into a number of simple regions. The basic idea of these tree-based methods is to partition the space and identify some representative centroids. The random forests algorithm is shown below. Let N be the number of observations and assume that the response variable is binary:</w:t>
      </w:r>
    </w:p>
    <w:p w14:paraId="45A839A2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Take a random sample of size N with replacement from the data (bootstrap sample).</w:t>
      </w:r>
    </w:p>
    <w:p w14:paraId="61B7DEC2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Take a random sample without replacement of the predictors.</w:t>
      </w:r>
    </w:p>
    <w:p w14:paraId="65E9A053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lastRenderedPageBreak/>
        <w:t>Construct a split by using predictors selected in Step 2.</w:t>
      </w:r>
    </w:p>
    <w:p w14:paraId="4EB886EA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Repeat Steps 2 and 3 for each subsequent split until the tree is as large as desired. Do not prune. Each tree is produced from a random sample of cases, and at each split a random sample of predictors.</w:t>
      </w:r>
    </w:p>
    <w:p w14:paraId="181C9507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Drop the out-of-bag data down the tree. Store the class assigned to each observation along with each observation's predictor values.</w:t>
      </w:r>
    </w:p>
    <w:p w14:paraId="1B8DF51A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Repeat Steps 1-5 a large number of times (e.g., 500).</w:t>
      </w:r>
    </w:p>
    <w:p w14:paraId="3000ABD5" w14:textId="77777777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For each observation in the dataset, count the number of trees that it is classified in one category over the number of trees.</w:t>
      </w:r>
    </w:p>
    <w:p w14:paraId="24CCC580" w14:textId="40B11F3E" w:rsidR="00C1282A" w:rsidRPr="00305A1E" w:rsidRDefault="008F6DBA" w:rsidP="006C51DC">
      <w:pPr>
        <w:pStyle w:val="Compact"/>
        <w:numPr>
          <w:ilvl w:val="0"/>
          <w:numId w:val="6"/>
        </w:numPr>
        <w:spacing w:before="0" w:after="0" w:line="320" w:lineRule="exact"/>
      </w:pPr>
      <w:r w:rsidRPr="00305A1E">
        <w:t>Assign each observation to a final category by a majority vote over the set of trees. Thus, if 51% of the time over a large number of trees a given observation is classified as a "1</w:t>
      </w:r>
      <w:r w:rsidR="003A0DF9" w:rsidRPr="00305A1E">
        <w:t>” that</w:t>
      </w:r>
      <w:r w:rsidRPr="00305A1E">
        <w:t xml:space="preserve"> becomes its classification.</w:t>
      </w:r>
    </w:p>
    <w:p w14:paraId="4856C0B8" w14:textId="77777777" w:rsidR="00D37059" w:rsidRDefault="00D37059" w:rsidP="00305A1E">
      <w:pPr>
        <w:spacing w:before="0" w:after="0" w:line="320" w:lineRule="exact"/>
      </w:pPr>
    </w:p>
    <w:p w14:paraId="5EC17F0A" w14:textId="77777777" w:rsidR="00C1282A" w:rsidRDefault="008F6DBA" w:rsidP="00305A1E">
      <w:pPr>
        <w:spacing w:before="0" w:after="0" w:line="320" w:lineRule="exact"/>
      </w:pPr>
      <w:r w:rsidRPr="00305A1E">
        <w:t>RF method involves of randomly choosing subset of predictor variables as well as randomly choosing subset of data samples; it can dramatically reduce both model variance and bias.</w:t>
      </w:r>
    </w:p>
    <w:p w14:paraId="432C3048" w14:textId="77777777" w:rsidR="00D37059" w:rsidRDefault="00D37059" w:rsidP="00305A1E">
      <w:pPr>
        <w:spacing w:before="0" w:after="0" w:line="320" w:lineRule="exact"/>
      </w:pPr>
    </w:p>
    <w:p w14:paraId="6FCA4511" w14:textId="132B6362" w:rsidR="00E65F2F" w:rsidRPr="00796DD5" w:rsidRDefault="00E65F2F" w:rsidP="00E65F2F">
      <w:r>
        <w:t>For the training data, t</w:t>
      </w:r>
      <w:r w:rsidRPr="00796DD5">
        <w:t>he prediction accuracy for the five cla</w:t>
      </w:r>
      <w:r>
        <w:t>sses is ~ 0.99, the</w:t>
      </w:r>
      <w:r w:rsidRPr="00796DD5">
        <w:t xml:space="preserve"> sen</w:t>
      </w:r>
      <w:r>
        <w:t>sitivity and</w:t>
      </w:r>
      <w:r w:rsidRPr="00796DD5">
        <w:t xml:space="preserve"> specificity </w:t>
      </w:r>
      <w:r>
        <w:t>are around</w:t>
      </w:r>
      <w:r w:rsidRPr="00796DD5">
        <w:t xml:space="preserve"> 0.9</w:t>
      </w:r>
      <w:r>
        <w:t>9</w:t>
      </w:r>
      <w:r w:rsidRPr="00796DD5">
        <w:t>.</w:t>
      </w:r>
      <w:r>
        <w:t xml:space="preserve"> For the validation data </w:t>
      </w:r>
      <w:r w:rsidRPr="005A3FED">
        <w:rPr>
          <w:b/>
        </w:rPr>
        <w:t>(see the table below)</w:t>
      </w:r>
      <w:r>
        <w:t>, t</w:t>
      </w:r>
      <w:r w:rsidRPr="00796DD5">
        <w:t>he prediction accuracy for the five cla</w:t>
      </w:r>
      <w:r w:rsidR="003E2EA7">
        <w:t>sses ranges from ~ 0.97 to ~ 0.99</w:t>
      </w:r>
      <w:r>
        <w:t>, the</w:t>
      </w:r>
      <w:r w:rsidRPr="00796DD5">
        <w:t xml:space="preserve"> sen</w:t>
      </w:r>
      <w:r w:rsidR="003E2EA7">
        <w:t>sitivity ranges from 0.94 to 0.97</w:t>
      </w:r>
      <w:r>
        <w:t xml:space="preserve"> and specificity ranges from 0.</w:t>
      </w:r>
      <w:r w:rsidR="003E2EA7">
        <w:t>9</w:t>
      </w:r>
      <w:r>
        <w:t>8</w:t>
      </w:r>
      <w:r w:rsidRPr="00796DD5">
        <w:t xml:space="preserve"> to 0.9</w:t>
      </w:r>
      <w:r w:rsidR="003E2EA7">
        <w:t>9</w:t>
      </w:r>
      <w:r w:rsidRPr="00796DD5">
        <w:t>.</w:t>
      </w:r>
    </w:p>
    <w:p w14:paraId="76113B86" w14:textId="77777777" w:rsidR="00C1282A" w:rsidRPr="00305A1E" w:rsidRDefault="008F6DBA" w:rsidP="00305A1E">
      <w:pPr>
        <w:pStyle w:val="SourceCode"/>
        <w:wordWrap/>
        <w:spacing w:before="0" w:after="0" w:line="320" w:lineRule="exact"/>
      </w:pPr>
      <w:r w:rsidRPr="00305A1E">
        <w:rPr>
          <w:rStyle w:val="VerbatimChar"/>
        </w:rPr>
        <w:t>## Confusion Matrix and Statistics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Reference</w:t>
      </w:r>
      <w:r w:rsidRPr="00305A1E">
        <w:br/>
      </w:r>
      <w:r w:rsidRPr="00305A1E">
        <w:rPr>
          <w:rStyle w:val="VerbatimChar"/>
        </w:rPr>
        <w:t>## Prediction    A    B    C    D    E</w:t>
      </w:r>
      <w:r w:rsidRPr="00305A1E">
        <w:br/>
      </w:r>
      <w:r w:rsidRPr="00305A1E">
        <w:rPr>
          <w:rStyle w:val="VerbatimChar"/>
        </w:rPr>
        <w:t>##          A 3254   53   26   10    5</w:t>
      </w:r>
      <w:r w:rsidRPr="00305A1E">
        <w:br/>
      </w:r>
      <w:r w:rsidRPr="00305A1E">
        <w:rPr>
          <w:rStyle w:val="VerbatimChar"/>
        </w:rPr>
        <w:t>##          B   34 2173   25    5   16</w:t>
      </w:r>
      <w:r w:rsidRPr="00305A1E">
        <w:br/>
      </w:r>
      <w:r w:rsidRPr="00305A1E">
        <w:rPr>
          <w:rStyle w:val="VerbatimChar"/>
        </w:rPr>
        <w:t>##          C   30   38 1964   95   21</w:t>
      </w:r>
      <w:r w:rsidRPr="00305A1E">
        <w:br/>
      </w:r>
      <w:r w:rsidRPr="00305A1E">
        <w:rPr>
          <w:rStyle w:val="VerbatimChar"/>
        </w:rPr>
        <w:t>##          D   23    5   35 1815   14</w:t>
      </w:r>
      <w:r w:rsidRPr="00305A1E">
        <w:br/>
      </w:r>
      <w:r w:rsidRPr="00305A1E">
        <w:rPr>
          <w:rStyle w:val="VerbatimChar"/>
        </w:rPr>
        <w:t>##          E    6    8    3    4 2108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Overall Statistics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Accuracy : 0.9613          </w:t>
      </w:r>
      <w:r w:rsidRPr="00305A1E">
        <w:br/>
      </w:r>
      <w:r w:rsidRPr="00305A1E">
        <w:rPr>
          <w:rStyle w:val="VerbatimChar"/>
        </w:rPr>
        <w:t>##                  95% CI : (0.9576, 0.9647)</w:t>
      </w:r>
      <w:r w:rsidRPr="00305A1E">
        <w:br/>
      </w:r>
      <w:r w:rsidRPr="00305A1E">
        <w:rPr>
          <w:rStyle w:val="VerbatimChar"/>
        </w:rPr>
        <w:t xml:space="preserve">##     No Information Rate : 0.2844          </w:t>
      </w:r>
      <w:r w:rsidRPr="00305A1E">
        <w:br/>
      </w:r>
      <w:r w:rsidRPr="00305A1E">
        <w:rPr>
          <w:rStyle w:val="VerbatimChar"/>
        </w:rPr>
        <w:t xml:space="preserve">##     P-Value [Acc &gt; NIR] : &lt; 2.2e-16       </w:t>
      </w:r>
      <w:r w:rsidRPr="00305A1E">
        <w:br/>
      </w:r>
      <w:r w:rsidRPr="00305A1E">
        <w:rPr>
          <w:rStyle w:val="VerbatimChar"/>
        </w:rPr>
        <w:t xml:space="preserve">##                                           </w:t>
      </w:r>
      <w:r w:rsidRPr="00305A1E">
        <w:br/>
      </w:r>
      <w:r w:rsidRPr="00305A1E">
        <w:rPr>
          <w:rStyle w:val="VerbatimChar"/>
        </w:rPr>
        <w:t xml:space="preserve">##                   Kappa : 0.951           </w:t>
      </w:r>
      <w:r w:rsidRPr="00305A1E">
        <w:br/>
      </w:r>
      <w:r w:rsidRPr="00305A1E">
        <w:rPr>
          <w:rStyle w:val="VerbatimChar"/>
        </w:rPr>
        <w:lastRenderedPageBreak/>
        <w:t xml:space="preserve">##  Mcnemar's Test P-Value : 1.692e-09       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Statistics by Class:</w:t>
      </w:r>
      <w:r w:rsidRPr="00305A1E">
        <w:br/>
      </w:r>
      <w:r w:rsidRPr="00305A1E">
        <w:rPr>
          <w:rStyle w:val="VerbatimChar"/>
        </w:rPr>
        <w:t xml:space="preserve">## </w:t>
      </w:r>
      <w:r w:rsidRPr="00305A1E">
        <w:br/>
      </w:r>
      <w:r w:rsidRPr="00305A1E">
        <w:rPr>
          <w:rStyle w:val="VerbatimChar"/>
        </w:rPr>
        <w:t>##                      Class: A Class: B Class: C Class: D Class: E</w:t>
      </w:r>
      <w:r w:rsidRPr="00305A1E">
        <w:br/>
      </w:r>
      <w:r w:rsidRPr="00305A1E">
        <w:rPr>
          <w:rStyle w:val="VerbatimChar"/>
        </w:rPr>
        <w:t>## Sensitivity            0.9722   0.9543   0.9566   0.9409   0.9741</w:t>
      </w:r>
      <w:r w:rsidRPr="00305A1E">
        <w:br/>
      </w:r>
      <w:r w:rsidRPr="00305A1E">
        <w:rPr>
          <w:rStyle w:val="VerbatimChar"/>
        </w:rPr>
        <w:t>## Specificity            0.9888   0.9916   0.9811   0.9922   0.9978</w:t>
      </w:r>
      <w:r w:rsidRPr="00305A1E">
        <w:br/>
      </w:r>
      <w:r w:rsidRPr="00305A1E">
        <w:rPr>
          <w:rStyle w:val="VerbatimChar"/>
        </w:rPr>
        <w:t>## Pos Pred Value         0.9719   0.9645   0.9143   0.9593   0.9901</w:t>
      </w:r>
      <w:r w:rsidRPr="00305A1E">
        <w:br/>
      </w:r>
      <w:r w:rsidRPr="00305A1E">
        <w:rPr>
          <w:rStyle w:val="VerbatimChar"/>
        </w:rPr>
        <w:t>## Neg Pred Value         0.9890   0.9891   0.9908   0.9885   0.9942</w:t>
      </w:r>
      <w:r w:rsidRPr="00305A1E">
        <w:br/>
      </w:r>
      <w:r w:rsidRPr="00305A1E">
        <w:rPr>
          <w:rStyle w:val="VerbatimChar"/>
        </w:rPr>
        <w:t>## Prevalence             0.2844   0.1935   0.1744   0.1639   0.1839</w:t>
      </w:r>
      <w:r w:rsidRPr="00305A1E">
        <w:br/>
      </w:r>
      <w:r w:rsidRPr="00305A1E">
        <w:rPr>
          <w:rStyle w:val="VerbatimChar"/>
        </w:rPr>
        <w:t>## Detection Rate         0.2765   0.1846   0.1669   0.1542   0.1791</w:t>
      </w:r>
      <w:r w:rsidRPr="00305A1E">
        <w:br/>
      </w:r>
      <w:r w:rsidRPr="00305A1E">
        <w:rPr>
          <w:rStyle w:val="VerbatimChar"/>
        </w:rPr>
        <w:t>## Detection Prevalence   0.2845   0.1914   0.1825   0.1607   0.1809</w:t>
      </w:r>
      <w:r w:rsidRPr="00305A1E">
        <w:br/>
      </w:r>
      <w:r w:rsidRPr="00305A1E">
        <w:rPr>
          <w:rStyle w:val="VerbatimChar"/>
        </w:rPr>
        <w:t>## Balanced Accuracy      0.9805   0.9729   0.9689   0.9665   0.9860</w:t>
      </w:r>
    </w:p>
    <w:p w14:paraId="54766B4A" w14:textId="77777777" w:rsidR="008F6DBA" w:rsidRPr="00305A1E" w:rsidRDefault="008F6DBA" w:rsidP="00305A1E">
      <w:pPr>
        <w:pStyle w:val="Heading3"/>
        <w:spacing w:before="0" w:line="320" w:lineRule="exact"/>
        <w:rPr>
          <w:color w:val="auto"/>
        </w:rPr>
      </w:pPr>
      <w:bookmarkStart w:id="10" w:name="conclusion"/>
      <w:bookmarkEnd w:id="10"/>
    </w:p>
    <w:p w14:paraId="5DFEC5D4" w14:textId="77777777" w:rsidR="008F6DBA" w:rsidRPr="00305A1E" w:rsidRDefault="008F6DBA" w:rsidP="00305A1E">
      <w:pPr>
        <w:pStyle w:val="Heading3"/>
        <w:spacing w:before="0" w:line="320" w:lineRule="exact"/>
        <w:rPr>
          <w:color w:val="auto"/>
        </w:rPr>
      </w:pPr>
    </w:p>
    <w:p w14:paraId="500D892D" w14:textId="02905BCE" w:rsidR="00C1282A" w:rsidRDefault="003E2EA7" w:rsidP="00305A1E">
      <w:pPr>
        <w:pStyle w:val="Heading3"/>
        <w:spacing w:before="0" w:line="320" w:lineRule="exact"/>
        <w:rPr>
          <w:color w:val="auto"/>
        </w:rPr>
      </w:pPr>
      <w:r>
        <w:rPr>
          <w:color w:val="auto"/>
        </w:rPr>
        <w:t xml:space="preserve">4. </w:t>
      </w:r>
      <w:r w:rsidR="00134CC6">
        <w:rPr>
          <w:color w:val="auto"/>
        </w:rPr>
        <w:t xml:space="preserve">Discussion and </w:t>
      </w:r>
      <w:r w:rsidR="008F6DBA" w:rsidRPr="00305A1E">
        <w:rPr>
          <w:color w:val="auto"/>
        </w:rPr>
        <w:t>Conclusion</w:t>
      </w:r>
    </w:p>
    <w:p w14:paraId="6CEB8E10" w14:textId="1A355EB4" w:rsidR="003E2EA7" w:rsidRPr="003E2EA7" w:rsidRDefault="00381DBC" w:rsidP="003E2EA7">
      <w:r>
        <w:t>Below are the result summaries</w:t>
      </w:r>
      <w:r w:rsidR="003E2EA7" w:rsidRPr="003E2EA7">
        <w:t xml:space="preserve"> for the validation dataset for model selection</w:t>
      </w:r>
      <w:r>
        <w:t>s:</w:t>
      </w:r>
    </w:p>
    <w:p w14:paraId="32546129" w14:textId="4C1CB9DC" w:rsidR="00C1282A" w:rsidRPr="00305A1E" w:rsidRDefault="008F6DBA" w:rsidP="00305A1E">
      <w:pPr>
        <w:pStyle w:val="SourceCode"/>
        <w:wordWrap/>
        <w:spacing w:before="0" w:after="0" w:line="320" w:lineRule="exact"/>
      </w:pPr>
      <w:r w:rsidRPr="003E2EA7">
        <w:rPr>
          <w:rStyle w:val="CommentTok0"/>
          <w:b/>
          <w:color w:val="auto"/>
        </w:rPr>
        <w:t xml:space="preserve">Method: </w:t>
      </w:r>
      <w:r w:rsidR="003E2EA7">
        <w:rPr>
          <w:rStyle w:val="CommentTok0"/>
          <w:b/>
          <w:color w:val="auto"/>
        </w:rPr>
        <w:t xml:space="preserve"> </w:t>
      </w:r>
      <w:r w:rsidRPr="003E2EA7">
        <w:rPr>
          <w:rStyle w:val="CommentTok0"/>
          <w:b/>
          <w:color w:val="auto"/>
        </w:rPr>
        <w:t xml:space="preserve">Accuracy    </w:t>
      </w:r>
      <w:r w:rsidR="003E2EA7">
        <w:rPr>
          <w:rStyle w:val="CommentTok0"/>
          <w:b/>
          <w:color w:val="auto"/>
        </w:rPr>
        <w:t xml:space="preserve"> Sensitivity   </w:t>
      </w:r>
      <w:r w:rsidRPr="003E2EA7">
        <w:rPr>
          <w:rStyle w:val="CommentTok0"/>
          <w:b/>
          <w:color w:val="auto"/>
        </w:rPr>
        <w:t>Specificity</w:t>
      </w:r>
      <w:r w:rsidRPr="003E2EA7">
        <w:rPr>
          <w:b/>
        </w:rPr>
        <w:br/>
      </w:r>
      <w:r w:rsidRPr="00305A1E">
        <w:rPr>
          <w:rStyle w:val="CommentTok0"/>
          <w:color w:val="auto"/>
        </w:rPr>
        <w:t xml:space="preserve">MR:      61~73%       32~71%       </w:t>
      </w:r>
      <w:r w:rsidR="003E2EA7">
        <w:rPr>
          <w:rStyle w:val="CommentTok0"/>
          <w:color w:val="auto"/>
        </w:rPr>
        <w:t xml:space="preserve"> </w:t>
      </w:r>
      <w:r w:rsidRPr="00305A1E">
        <w:rPr>
          <w:rStyle w:val="CommentTok0"/>
          <w:color w:val="auto"/>
        </w:rPr>
        <w:t>76~93%</w:t>
      </w:r>
      <w:r w:rsidRPr="00305A1E">
        <w:br/>
      </w:r>
      <w:r w:rsidRPr="00305A1E">
        <w:rPr>
          <w:rStyle w:val="CommentTok0"/>
          <w:color w:val="auto"/>
        </w:rPr>
        <w:t xml:space="preserve">LDA:     61~73%       32~68%      </w:t>
      </w:r>
      <w:r w:rsidR="003E2EA7">
        <w:rPr>
          <w:rStyle w:val="CommentTok0"/>
          <w:color w:val="auto"/>
        </w:rPr>
        <w:t xml:space="preserve"> </w:t>
      </w:r>
      <w:r w:rsidRPr="00305A1E">
        <w:rPr>
          <w:rStyle w:val="CommentTok0"/>
          <w:color w:val="auto"/>
        </w:rPr>
        <w:t xml:space="preserve"> 87~94%</w:t>
      </w:r>
      <w:r w:rsidRPr="00305A1E">
        <w:br/>
      </w:r>
      <w:r w:rsidRPr="00305A1E">
        <w:rPr>
          <w:rStyle w:val="CommentTok0"/>
          <w:color w:val="auto"/>
        </w:rPr>
        <w:t xml:space="preserve">QDA:     61~73%       39~68%       </w:t>
      </w:r>
      <w:r w:rsidR="003E2EA7">
        <w:rPr>
          <w:rStyle w:val="CommentTok0"/>
          <w:color w:val="auto"/>
        </w:rPr>
        <w:t xml:space="preserve"> </w:t>
      </w:r>
      <w:r w:rsidRPr="00305A1E">
        <w:rPr>
          <w:rStyle w:val="CommentTok0"/>
          <w:color w:val="auto"/>
        </w:rPr>
        <w:t>77~94%</w:t>
      </w:r>
      <w:r w:rsidRPr="00305A1E">
        <w:br/>
      </w:r>
      <w:r w:rsidRPr="00305A1E">
        <w:rPr>
          <w:rStyle w:val="CommentTok0"/>
          <w:color w:val="auto"/>
        </w:rPr>
        <w:t xml:space="preserve">RF:      97~99%       94~97%       </w:t>
      </w:r>
      <w:r w:rsidR="003E2EA7">
        <w:rPr>
          <w:rStyle w:val="CommentTok0"/>
          <w:color w:val="auto"/>
        </w:rPr>
        <w:t xml:space="preserve"> </w:t>
      </w:r>
      <w:r w:rsidRPr="00305A1E">
        <w:rPr>
          <w:rStyle w:val="CommentTok0"/>
          <w:color w:val="auto"/>
        </w:rPr>
        <w:t>98~99% (</w:t>
      </w:r>
      <w:r w:rsidRPr="003E2EA7">
        <w:rPr>
          <w:rStyle w:val="CommentTok0"/>
          <w:b/>
          <w:color w:val="auto"/>
        </w:rPr>
        <w:t>BEST</w:t>
      </w:r>
      <w:r w:rsidRPr="00305A1E">
        <w:rPr>
          <w:rStyle w:val="CommentTok0"/>
          <w:color w:val="auto"/>
        </w:rPr>
        <w:t>)</w:t>
      </w:r>
    </w:p>
    <w:p w14:paraId="05130FFB" w14:textId="77777777" w:rsidR="003E2EA7" w:rsidRDefault="003E2EA7" w:rsidP="00305A1E">
      <w:pPr>
        <w:spacing w:before="0" w:after="0" w:line="320" w:lineRule="exact"/>
      </w:pPr>
    </w:p>
    <w:p w14:paraId="6A202541" w14:textId="2A74744A" w:rsidR="00C1282A" w:rsidRDefault="008F6DBA" w:rsidP="00305A1E">
      <w:pPr>
        <w:spacing w:before="0" w:after="0" w:line="320" w:lineRule="exact"/>
      </w:pPr>
      <w:r w:rsidRPr="00305A1E">
        <w:t xml:space="preserve">From the above summary table, we can clearly see that the </w:t>
      </w:r>
      <w:r w:rsidRPr="00305A1E">
        <w:rPr>
          <w:b/>
        </w:rPr>
        <w:t>random forest</w:t>
      </w:r>
      <w:r w:rsidRPr="00305A1E">
        <w:t xml:space="preserve"> method yields significantly higher prediction accuracy, sensitivity and specificity, thus, I would prefer to </w:t>
      </w:r>
      <w:r w:rsidR="00381DBC" w:rsidRPr="00305A1E">
        <w:t>use</w:t>
      </w:r>
      <w:r w:rsidRPr="00305A1E">
        <w:t xml:space="preserve"> this method to predict future potential manners with new testing data. The other three methods actually are not that bad as their accuracies are higher than 60% and specificities are higher than 75%; however, their sensitivities are low for some classes (~30%).</w:t>
      </w:r>
    </w:p>
    <w:p w14:paraId="1C60A196" w14:textId="77777777" w:rsidR="00C55439" w:rsidRDefault="00C55439" w:rsidP="00305A1E">
      <w:pPr>
        <w:spacing w:before="0" w:after="0" w:line="320" w:lineRule="exact"/>
      </w:pPr>
    </w:p>
    <w:p w14:paraId="4223BE60" w14:textId="77777777" w:rsidR="00C55439" w:rsidRDefault="00C55439" w:rsidP="00305A1E">
      <w:pPr>
        <w:spacing w:before="0" w:after="0" w:line="320" w:lineRule="exact"/>
      </w:pPr>
    </w:p>
    <w:p w14:paraId="48F68FBC" w14:textId="0C7ED604" w:rsidR="00C55439" w:rsidRDefault="00381DBC" w:rsidP="00305A1E">
      <w:pPr>
        <w:spacing w:before="0" w:after="0" w:line="320" w:lineRule="exact"/>
        <w:rPr>
          <w:b/>
        </w:rPr>
      </w:pPr>
      <w:r>
        <w:rPr>
          <w:b/>
        </w:rPr>
        <w:t xml:space="preserve">5. </w:t>
      </w:r>
      <w:r w:rsidR="00C55439">
        <w:rPr>
          <w:b/>
        </w:rPr>
        <w:t>Reference</w:t>
      </w:r>
    </w:p>
    <w:p w14:paraId="704B3C44" w14:textId="150EA279" w:rsidR="00C55439" w:rsidRDefault="00C55439" w:rsidP="00305A1E">
      <w:pPr>
        <w:spacing w:before="0" w:after="0" w:line="320" w:lineRule="exact"/>
      </w:pPr>
      <w:r w:rsidRPr="00305A1E">
        <w:t>Velloso, E.; Bulling, A.; Gellersen, H.; Ugulino, W.; Fuks, H. Qualitative Activity Recognition of Weight Lifting Exercises. Proceedings of 4th International Conference in Cooperation with SIGCHI (Augmented Human '13) . Stuttgart, Germany: ACM SIGCHI, 2013.</w:t>
      </w:r>
    </w:p>
    <w:p w14:paraId="3D8B6BEC" w14:textId="77777777" w:rsidR="00134CC6" w:rsidRDefault="00134CC6" w:rsidP="00305A1E">
      <w:pPr>
        <w:spacing w:before="0" w:after="0" w:line="320" w:lineRule="exact"/>
      </w:pPr>
    </w:p>
    <w:p w14:paraId="78E51AE3" w14:textId="77777777" w:rsidR="00381DBC" w:rsidRDefault="00381DBC" w:rsidP="00305A1E">
      <w:pPr>
        <w:spacing w:before="0" w:after="0" w:line="320" w:lineRule="exact"/>
      </w:pPr>
    </w:p>
    <w:p w14:paraId="08456297" w14:textId="77777777" w:rsidR="00381DBC" w:rsidRDefault="00381DBC" w:rsidP="00305A1E">
      <w:pPr>
        <w:spacing w:before="0" w:after="0" w:line="320" w:lineRule="exact"/>
      </w:pPr>
    </w:p>
    <w:p w14:paraId="68E3F286" w14:textId="77777777" w:rsidR="00381DBC" w:rsidRDefault="00381DBC" w:rsidP="00305A1E">
      <w:pPr>
        <w:spacing w:before="0" w:after="0" w:line="320" w:lineRule="exact"/>
      </w:pPr>
    </w:p>
    <w:p w14:paraId="0BDBFD50" w14:textId="77777777" w:rsidR="00381DBC" w:rsidRDefault="00381DBC" w:rsidP="00305A1E">
      <w:pPr>
        <w:spacing w:before="0" w:after="0" w:line="320" w:lineRule="exact"/>
      </w:pPr>
    </w:p>
    <w:p w14:paraId="28B80797" w14:textId="1357CDDF" w:rsidR="00134CC6" w:rsidRPr="000F748B" w:rsidRDefault="00134CC6" w:rsidP="000F748B">
      <w:pPr>
        <w:spacing w:before="0" w:after="0" w:line="320" w:lineRule="exact"/>
        <w:jc w:val="center"/>
        <w:rPr>
          <w:b/>
          <w:sz w:val="28"/>
        </w:rPr>
      </w:pPr>
      <w:r w:rsidRPr="000F748B">
        <w:rPr>
          <w:b/>
          <w:sz w:val="28"/>
        </w:rPr>
        <w:lastRenderedPageBreak/>
        <w:t>Appendix</w:t>
      </w:r>
      <w:r w:rsidR="000F748B">
        <w:rPr>
          <w:b/>
          <w:sz w:val="28"/>
        </w:rPr>
        <w:t xml:space="preserve"> for R code and some Outputs</w:t>
      </w:r>
    </w:p>
    <w:p w14:paraId="721EA17E" w14:textId="77777777" w:rsidR="000F748B" w:rsidRDefault="000F748B" w:rsidP="00305A1E">
      <w:pPr>
        <w:spacing w:before="0" w:after="0" w:line="320" w:lineRule="exact"/>
      </w:pPr>
    </w:p>
    <w:p w14:paraId="04506E71" w14:textId="7980BD7F" w:rsidR="000F748B" w:rsidRDefault="000F748B" w:rsidP="000F748B">
      <w:pPr>
        <w:pStyle w:val="Heading3"/>
      </w:pPr>
      <w:r>
        <w:t>Raw Data Preparation</w:t>
      </w:r>
    </w:p>
    <w:p w14:paraId="1CA9862C" w14:textId="77777777" w:rsidR="000F748B" w:rsidRDefault="000F748B" w:rsidP="000F748B">
      <w:pPr>
        <w:pStyle w:val="SourceCode"/>
      </w:pPr>
      <w:r>
        <w:rPr>
          <w:rStyle w:val="NormalTok0"/>
        </w:rPr>
        <w:t>data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WLE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 xml:space="preserve">(data); </w:t>
      </w:r>
      <w:r>
        <w:rPr>
          <w:rStyle w:val="KeywordTok0"/>
        </w:rPr>
        <w:t>dim</w:t>
      </w:r>
      <w:r>
        <w:rPr>
          <w:rStyle w:val="NormalTok0"/>
        </w:rPr>
        <w:t>(data)</w:t>
      </w:r>
    </w:p>
    <w:p w14:paraId="2E8D0467" w14:textId="77777777" w:rsidR="000F748B" w:rsidRDefault="000F748B" w:rsidP="000F748B">
      <w:r>
        <w:t>By running str(data) (not show the result due to space), we can see many numeric variables (for example, kurtosis_yaw_belt) are read as factor due to some characters ("#DIV/0!"); in addition, some variables have a lot of missing values. First, I need to reload the data by ignoring "#DIV/0!" values and change these variables to numeric values for the specified columns (i.e. column 8 to the second last column).</w:t>
      </w:r>
    </w:p>
    <w:p w14:paraId="72EEA2A8" w14:textId="77777777" w:rsidR="000F748B" w:rsidRDefault="000F748B" w:rsidP="000F748B">
      <w:pPr>
        <w:pStyle w:val="SourceCode"/>
      </w:pPr>
      <w:r>
        <w:rPr>
          <w:rStyle w:val="NormalTok0"/>
        </w:rPr>
        <w:t>data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WLE.csv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,'</w:t>
      </w:r>
      <w:r>
        <w:rPr>
          <w:rStyle w:val="NormalTok0"/>
        </w:rPr>
        <w:t xml:space="preserve">, </w:t>
      </w:r>
      <w:r>
        <w:rPr>
          <w:rStyle w:val="DataTypeTok0"/>
        </w:rPr>
        <w:t>na.string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#DIV/0!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data1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a </w:t>
      </w:r>
      <w:r>
        <w:br/>
      </w:r>
      <w:r>
        <w:rPr>
          <w:rStyle w:val="NormalTok0"/>
        </w:rPr>
        <w:t xml:space="preserve">for(i in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</w:t>
      </w:r>
      <w:r>
        <w:rPr>
          <w:rStyle w:val="NormalTok0"/>
        </w:rPr>
        <w:t>:</w:t>
      </w:r>
      <w:r>
        <w:rPr>
          <w:rStyle w:val="KeywordTok0"/>
        </w:rPr>
        <w:t>ncol</w:t>
      </w:r>
      <w:r>
        <w:rPr>
          <w:rStyle w:val="NormalTok0"/>
        </w:rPr>
        <w:t>(data1)-</w:t>
      </w:r>
      <w:r>
        <w:rPr>
          <w:rStyle w:val="DecValTok0"/>
        </w:rPr>
        <w:t>1</w:t>
      </w:r>
      <w:r>
        <w:rPr>
          <w:rStyle w:val="NormalTok0"/>
        </w:rPr>
        <w:t>)) {</w:t>
      </w:r>
      <w:r>
        <w:br/>
      </w:r>
      <w:r>
        <w:rPr>
          <w:rStyle w:val="NormalTok0"/>
        </w:rPr>
        <w:t xml:space="preserve">  data1[,i]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data1[,i]))</w:t>
      </w:r>
      <w:r>
        <w:br/>
      </w:r>
      <w:r>
        <w:rPr>
          <w:rStyle w:val="NormalTok0"/>
        </w:rPr>
        <w:t>}</w:t>
      </w:r>
    </w:p>
    <w:p w14:paraId="47E2EC8F" w14:textId="77777777" w:rsidR="000F748B" w:rsidRDefault="000F748B" w:rsidP="000F748B">
      <w:r>
        <w:t>To deal with the missing values, we can choose those only the column with a 100% completion rate. Then, I export data2 as a tab delimited text file (newWLE.txt) that is ready for the following steps.</w:t>
      </w:r>
    </w:p>
    <w:p w14:paraId="679A0895" w14:textId="77777777" w:rsidR="000F748B" w:rsidRDefault="000F748B" w:rsidP="000F748B">
      <w:pPr>
        <w:pStyle w:val="SourceCode"/>
      </w:pPr>
      <w:r>
        <w:rPr>
          <w:rStyle w:val="CommentTok0"/>
        </w:rPr>
        <w:t xml:space="preserve"># discard the first 7 variables which appears to be not important </w:t>
      </w:r>
      <w:r>
        <w:br/>
      </w:r>
      <w:r>
        <w:rPr>
          <w:rStyle w:val="NormalTok0"/>
        </w:rPr>
        <w:t>data2 &lt;-</w:t>
      </w:r>
      <w:r>
        <w:rPr>
          <w:rStyle w:val="StringTok0"/>
        </w:rPr>
        <w:t xml:space="preserve"> </w:t>
      </w:r>
      <w:r>
        <w:rPr>
          <w:rStyle w:val="NormalTok0"/>
        </w:rPr>
        <w:t>data1[</w:t>
      </w:r>
      <w:r>
        <w:rPr>
          <w:rStyle w:val="KeywordTok0"/>
        </w:rPr>
        <w:t>colSums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data1))==</w:t>
      </w:r>
      <w:r>
        <w:rPr>
          <w:rStyle w:val="DecValTok0"/>
        </w:rPr>
        <w:t>0</w:t>
      </w:r>
      <w:r>
        <w:rPr>
          <w:rStyle w:val="NormalTok0"/>
        </w:rPr>
        <w:t>][-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7</w:t>
      </w:r>
      <w:r>
        <w:rPr>
          <w:rStyle w:val="NormalTok0"/>
        </w:rPr>
        <w:t>)]</w:t>
      </w:r>
      <w:r>
        <w:br/>
      </w:r>
      <w:r>
        <w:rPr>
          <w:rStyle w:val="CommentTok0"/>
        </w:rPr>
        <w:t># remove rows with missing values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 xml:space="preserve">(data2)) </w:t>
      </w:r>
      <w:r>
        <w:rPr>
          <w:rStyle w:val="CommentTok0"/>
        </w:rPr>
        <w:t># no missing values now</w:t>
      </w:r>
      <w:r>
        <w:br/>
      </w:r>
      <w:r>
        <w:rPr>
          <w:rStyle w:val="CommentTok0"/>
        </w:rPr>
        <w:t xml:space="preserve"># export data2 as a tab delimited text file </w:t>
      </w:r>
      <w:r>
        <w:br/>
      </w:r>
      <w:r>
        <w:rPr>
          <w:rStyle w:val="KeywordTok0"/>
        </w:rPr>
        <w:t>write.table</w:t>
      </w:r>
      <w:r>
        <w:rPr>
          <w:rStyle w:val="NormalTok0"/>
        </w:rPr>
        <w:t xml:space="preserve">(data2, </w:t>
      </w:r>
      <w:r>
        <w:rPr>
          <w:rStyle w:val="StringTok0"/>
        </w:rPr>
        <w:t>"newWLE.tx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</w:t>
      </w:r>
      <w:r>
        <w:rPr>
          <w:rStyle w:val="CharTok0"/>
        </w:rPr>
        <w:t>\t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14:paraId="27C453CF" w14:textId="77777777" w:rsidR="000F748B" w:rsidRDefault="000F748B" w:rsidP="000F748B">
      <w:pPr>
        <w:pStyle w:val="Heading3"/>
      </w:pPr>
      <w:bookmarkStart w:id="11" w:name="data-preparation-for-model-selection"/>
      <w:bookmarkEnd w:id="11"/>
    </w:p>
    <w:p w14:paraId="1B4825C8" w14:textId="5AF29829" w:rsidR="000F748B" w:rsidRDefault="000F748B" w:rsidP="000F748B">
      <w:pPr>
        <w:pStyle w:val="Heading3"/>
      </w:pPr>
      <w:r>
        <w:t>Data Preparation for Model Selection</w:t>
      </w:r>
    </w:p>
    <w:p w14:paraId="39DE217B" w14:textId="77777777" w:rsidR="000F748B" w:rsidRDefault="000F748B" w:rsidP="000F748B">
      <w:r>
        <w:t>In this part, I will show the details on how train and validation data for model selections are generated.</w:t>
      </w:r>
    </w:p>
    <w:p w14:paraId="31CFE9CB" w14:textId="77777777" w:rsidR="000F748B" w:rsidRDefault="000F748B" w:rsidP="000F748B">
      <w:pPr>
        <w:pStyle w:val="SourceCode"/>
        <w:rPr>
          <w:rStyle w:val="KeywordTok0"/>
        </w:rPr>
      </w:pPr>
      <w:r>
        <w:rPr>
          <w:rStyle w:val="KeywordTok0"/>
        </w:rPr>
        <w:t>library</w:t>
      </w:r>
      <w:r>
        <w:rPr>
          <w:rStyle w:val="NormalTok0"/>
        </w:rPr>
        <w:t xml:space="preserve">(caret) </w:t>
      </w:r>
      <w:r>
        <w:rPr>
          <w:rStyle w:val="CommentTok0"/>
        </w:rPr>
        <w:t># need createDataPartition function from 'caret' package</w:t>
      </w:r>
      <w:r>
        <w:br/>
      </w:r>
      <w:r>
        <w:rPr>
          <w:rStyle w:val="NormalTok0"/>
        </w:rPr>
        <w:t>data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newWLE.txt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use the original five categories instead of two catergories in the midterm report</w:t>
      </w:r>
      <w:r>
        <w:br/>
      </w:r>
      <w:r>
        <w:rPr>
          <w:rStyle w:val="CommentTok0"/>
        </w:rPr>
        <w:t># length(which(data$classe=="A")) # 11159</w:t>
      </w:r>
      <w:r>
        <w:br/>
      </w:r>
      <w:r>
        <w:rPr>
          <w:rStyle w:val="CommentTok0"/>
        </w:rPr>
        <w:t># length(which(data$classe=="B")) # 7593</w:t>
      </w:r>
      <w:r>
        <w:br/>
      </w:r>
      <w:r>
        <w:rPr>
          <w:rStyle w:val="CommentTok0"/>
        </w:rPr>
        <w:t># length(which(data$classe=="C")) # 6844</w:t>
      </w:r>
      <w:r>
        <w:br/>
      </w:r>
      <w:r>
        <w:rPr>
          <w:rStyle w:val="CommentTok0"/>
        </w:rPr>
        <w:t># length(which(data$classe=="D")) # 6432</w:t>
      </w:r>
      <w:r>
        <w:br/>
      </w:r>
      <w:r>
        <w:rPr>
          <w:rStyle w:val="CommentTok0"/>
        </w:rPr>
        <w:t># length(which(data$classe=="E")) # 7214</w:t>
      </w:r>
      <w:r>
        <w:br/>
      </w:r>
      <w:r>
        <w:rPr>
          <w:rStyle w:val="CommentTok0"/>
        </w:rPr>
        <w:t># dim(data) # 39242  51</w:t>
      </w:r>
      <w:r>
        <w:br/>
      </w:r>
      <w:r>
        <w:rPr>
          <w:rStyle w:val="CommentTok0"/>
        </w:rPr>
        <w:t># partition data into training and test data (7:3)</w:t>
      </w:r>
      <w:r>
        <w:br/>
      </w:r>
    </w:p>
    <w:p w14:paraId="19B72B86" w14:textId="1048D010" w:rsidR="000F748B" w:rsidRPr="00010FD1" w:rsidRDefault="000F748B" w:rsidP="000F748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0"/>
        </w:rPr>
        <w:lastRenderedPageBreak/>
        <w:t>set.seed</w:t>
      </w:r>
      <w:r>
        <w:rPr>
          <w:rStyle w:val="NormalTok0"/>
        </w:rPr>
        <w:t>(</w:t>
      </w:r>
      <w:r>
        <w:rPr>
          <w:rStyle w:val="DecValTok0"/>
        </w:rPr>
        <w:t>12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inTrain &lt;-</w:t>
      </w:r>
      <w:r>
        <w:rPr>
          <w:rStyle w:val="StringTok0"/>
        </w:rPr>
        <w:t xml:space="preserve"> </w:t>
      </w:r>
      <w:r>
        <w:rPr>
          <w:rStyle w:val="KeywordTok0"/>
        </w:rPr>
        <w:t>createDataPartition</w:t>
      </w:r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 xml:space="preserve">data$classe, </w:t>
      </w:r>
      <w:r>
        <w:rPr>
          <w:rStyle w:val="DataTypeTok0"/>
        </w:rPr>
        <w:t>p=</w:t>
      </w:r>
      <w:r>
        <w:rPr>
          <w:rStyle w:val="NormalTok0"/>
        </w:rPr>
        <w:t>.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ataTypeTok0"/>
        </w:rPr>
        <w:t>list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rain &lt;-</w:t>
      </w:r>
      <w:r>
        <w:rPr>
          <w:rStyle w:val="StringTok0"/>
        </w:rPr>
        <w:t xml:space="preserve"> </w:t>
      </w:r>
      <w:r>
        <w:rPr>
          <w:rStyle w:val="NormalTok0"/>
        </w:rPr>
        <w:t>data[inTrain,]; valid &lt;-</w:t>
      </w:r>
      <w:r>
        <w:rPr>
          <w:rStyle w:val="StringTok0"/>
        </w:rPr>
        <w:t xml:space="preserve"> </w:t>
      </w:r>
      <w:r>
        <w:rPr>
          <w:rStyle w:val="NormalTok0"/>
        </w:rPr>
        <w:t>data[-inTrain,]</w:t>
      </w:r>
      <w:r>
        <w:br/>
      </w:r>
      <w:r>
        <w:br/>
      </w:r>
      <w:r>
        <w:rPr>
          <w:rStyle w:val="NormalTok0"/>
        </w:rPr>
        <w:t>Y.train &lt;-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train[,</w:t>
      </w:r>
      <w:r>
        <w:rPr>
          <w:rStyle w:val="KeywordTok0"/>
        </w:rPr>
        <w:t>dim</w:t>
      </w:r>
      <w:r>
        <w:rPr>
          <w:rStyle w:val="NormalTok0"/>
        </w:rPr>
        <w:t>(train)[</w:t>
      </w:r>
      <w:r>
        <w:rPr>
          <w:rStyle w:val="DecValTok0"/>
        </w:rPr>
        <w:t>2</w:t>
      </w:r>
      <w:r>
        <w:rPr>
          <w:rStyle w:val="NormalTok0"/>
        </w:rPr>
        <w:t xml:space="preserve">]]) </w:t>
      </w:r>
      <w:r>
        <w:br/>
      </w:r>
      <w:r>
        <w:rPr>
          <w:rStyle w:val="NormalTok0"/>
        </w:rPr>
        <w:t>Y.valid &lt;-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valid[,</w:t>
      </w:r>
      <w:r>
        <w:rPr>
          <w:rStyle w:val="KeywordTok0"/>
        </w:rPr>
        <w:t>dim</w:t>
      </w:r>
      <w:r>
        <w:rPr>
          <w:rStyle w:val="NormalTok0"/>
        </w:rPr>
        <w:t>(valid)[</w:t>
      </w:r>
      <w:r>
        <w:rPr>
          <w:rStyle w:val="DecValTok0"/>
        </w:rPr>
        <w:t>2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>n.train &lt;-</w:t>
      </w:r>
      <w:r>
        <w:rPr>
          <w:rStyle w:val="StringTok0"/>
        </w:rPr>
        <w:t xml:space="preserve"> </w:t>
      </w:r>
      <w:r>
        <w:rPr>
          <w:rStyle w:val="KeywordTok0"/>
        </w:rPr>
        <w:t>dim</w:t>
      </w:r>
      <w:r>
        <w:rPr>
          <w:rStyle w:val="NormalTok0"/>
        </w:rPr>
        <w:t>(train)[</w:t>
      </w:r>
      <w:r>
        <w:rPr>
          <w:rStyle w:val="DecValTok0"/>
        </w:rPr>
        <w:t>1</w:t>
      </w:r>
      <w:r>
        <w:rPr>
          <w:rStyle w:val="NormalTok0"/>
        </w:rPr>
        <w:t xml:space="preserve">] </w:t>
      </w:r>
      <w:r>
        <w:rPr>
          <w:rStyle w:val="CommentTok0"/>
        </w:rPr>
        <w:t># sample size 27472</w:t>
      </w:r>
      <w:r>
        <w:br/>
      </w:r>
      <w:r>
        <w:rPr>
          <w:rStyle w:val="NormalTok0"/>
        </w:rPr>
        <w:t>n.valid &lt;-</w:t>
      </w:r>
      <w:r>
        <w:rPr>
          <w:rStyle w:val="StringTok0"/>
        </w:rPr>
        <w:t xml:space="preserve"> </w:t>
      </w:r>
      <w:r>
        <w:rPr>
          <w:rStyle w:val="KeywordTok0"/>
        </w:rPr>
        <w:t>dim</w:t>
      </w:r>
      <w:r>
        <w:rPr>
          <w:rStyle w:val="NormalTok0"/>
        </w:rPr>
        <w:t>(valid)[</w:t>
      </w:r>
      <w:r>
        <w:rPr>
          <w:rStyle w:val="DecValTok0"/>
        </w:rPr>
        <w:t>1</w:t>
      </w:r>
      <w:r>
        <w:rPr>
          <w:rStyle w:val="NormalTok0"/>
        </w:rPr>
        <w:t xml:space="preserve">] </w:t>
      </w:r>
      <w:r>
        <w:rPr>
          <w:rStyle w:val="CommentTok0"/>
        </w:rPr>
        <w:t># sample size 11770</w:t>
      </w:r>
      <w:r>
        <w:br/>
      </w:r>
      <w:r>
        <w:rPr>
          <w:rStyle w:val="NormalTok0"/>
        </w:rPr>
        <w:t>k.train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 xml:space="preserve">(Y.train)) </w:t>
      </w:r>
      <w:r>
        <w:rPr>
          <w:rStyle w:val="CommentTok0"/>
        </w:rPr>
        <w:t># number of classes is 5 (A B C D E)</w:t>
      </w:r>
      <w:r>
        <w:br/>
      </w:r>
      <w:r>
        <w:rPr>
          <w:rStyle w:val="NormalTok0"/>
        </w:rPr>
        <w:t>k.valid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</w:t>
      </w:r>
      <w:r>
        <w:rPr>
          <w:rStyle w:val="KeywordTok0"/>
        </w:rPr>
        <w:t>unique</w:t>
      </w:r>
      <w:r>
        <w:rPr>
          <w:rStyle w:val="NormalTok0"/>
        </w:rPr>
        <w:t xml:space="preserve">(Y.valid)) </w:t>
      </w:r>
      <w:r>
        <w:rPr>
          <w:rStyle w:val="CommentTok0"/>
        </w:rPr>
        <w:t># number of classes is 5 (A B C D E)</w:t>
      </w:r>
      <w:r>
        <w:br/>
      </w:r>
      <w:r>
        <w:br/>
      </w:r>
      <w:r>
        <w:rPr>
          <w:rStyle w:val="CommentTok0"/>
        </w:rPr>
        <w:t># scale the training data and then scale the validation data using the mean and variance of the training data.</w:t>
      </w:r>
      <w:r>
        <w:br/>
      </w:r>
      <w:r>
        <w:rPr>
          <w:rStyle w:val="NormalTok0"/>
        </w:rPr>
        <w:t>x.train.mean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train[,-</w:t>
      </w:r>
      <w:r>
        <w:rPr>
          <w:rStyle w:val="DecValTok0"/>
        </w:rPr>
        <w:t>51</w:t>
      </w:r>
      <w:r>
        <w:rPr>
          <w:rStyle w:val="NormalTok0"/>
        </w:rPr>
        <w:t xml:space="preserve">], </w:t>
      </w:r>
      <w:r>
        <w:rPr>
          <w:rStyle w:val="DecValTok0"/>
        </w:rPr>
        <w:t>2</w:t>
      </w:r>
      <w:r>
        <w:rPr>
          <w:rStyle w:val="NormalTok0"/>
        </w:rPr>
        <w:t>, mean)</w:t>
      </w:r>
      <w:r>
        <w:br/>
      </w:r>
      <w:r>
        <w:rPr>
          <w:rStyle w:val="NormalTok0"/>
        </w:rPr>
        <w:t>x.train.sd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train[,-</w:t>
      </w:r>
      <w:r>
        <w:rPr>
          <w:rStyle w:val="DecValTok0"/>
        </w:rPr>
        <w:t>51</w:t>
      </w:r>
      <w:r>
        <w:rPr>
          <w:rStyle w:val="NormalTok0"/>
        </w:rPr>
        <w:t xml:space="preserve">], </w:t>
      </w:r>
      <w:r>
        <w:rPr>
          <w:rStyle w:val="DecValTok0"/>
        </w:rPr>
        <w:t>2</w:t>
      </w:r>
      <w:r>
        <w:rPr>
          <w:rStyle w:val="NormalTok0"/>
        </w:rPr>
        <w:t>, sd)</w:t>
      </w:r>
      <w:r>
        <w:br/>
      </w:r>
      <w:r>
        <w:rPr>
          <w:rStyle w:val="CommentTok0"/>
        </w:rPr>
        <w:t># standardize training data to have mean 0 and sd 1</w:t>
      </w:r>
      <w:r>
        <w:br/>
      </w:r>
      <w:r>
        <w:rPr>
          <w:rStyle w:val="NormalTok0"/>
        </w:rPr>
        <w:t>X.train &lt;-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(</w:t>
      </w:r>
      <w:r>
        <w:rPr>
          <w:rStyle w:val="KeywordTok0"/>
        </w:rPr>
        <w:t>t</w:t>
      </w:r>
      <w:r>
        <w:rPr>
          <w:rStyle w:val="NormalTok0"/>
        </w:rPr>
        <w:t>(train[,-</w:t>
      </w:r>
      <w:r>
        <w:rPr>
          <w:rStyle w:val="DecValTok0"/>
        </w:rPr>
        <w:t>51</w:t>
      </w:r>
      <w:r>
        <w:rPr>
          <w:rStyle w:val="NormalTok0"/>
        </w:rPr>
        <w:t xml:space="preserve">])-x.train.mean)/x.train.sd) </w:t>
      </w:r>
      <w:r>
        <w:br/>
      </w:r>
      <w:r>
        <w:rPr>
          <w:rStyle w:val="CommentTok0"/>
        </w:rPr>
        <w:t># apply(X.train, 2, mean) # check zero mean and they are 0s</w:t>
      </w:r>
      <w:r>
        <w:br/>
      </w:r>
      <w:r>
        <w:rPr>
          <w:rStyle w:val="CommentTok0"/>
        </w:rPr>
        <w:t># apply(X.train, 2, sd) # check sd and they are 1s</w:t>
      </w:r>
      <w:r>
        <w:br/>
      </w:r>
      <w:r>
        <w:br/>
      </w:r>
      <w:r>
        <w:rPr>
          <w:rStyle w:val="CommentTok0"/>
        </w:rPr>
        <w:t># standardize validation data using training mean and sd</w:t>
      </w:r>
      <w:r>
        <w:br/>
      </w:r>
      <w:r>
        <w:rPr>
          <w:rStyle w:val="NormalTok0"/>
        </w:rPr>
        <w:t>X.valid &lt;-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(</w:t>
      </w:r>
      <w:r>
        <w:rPr>
          <w:rStyle w:val="KeywordTok0"/>
        </w:rPr>
        <w:t>t</w:t>
      </w:r>
      <w:r>
        <w:rPr>
          <w:rStyle w:val="NormalTok0"/>
        </w:rPr>
        <w:t>(valid[,-</w:t>
      </w:r>
      <w:r>
        <w:rPr>
          <w:rStyle w:val="DecValTok0"/>
        </w:rPr>
        <w:t>51</w:t>
      </w:r>
      <w:r>
        <w:rPr>
          <w:rStyle w:val="NormalTok0"/>
        </w:rPr>
        <w:t xml:space="preserve">])-x.train.mean)/x.train.sd) </w:t>
      </w:r>
      <w:r>
        <w:br/>
      </w:r>
      <w:r>
        <w:br/>
      </w:r>
      <w:r>
        <w:rPr>
          <w:rStyle w:val="NormalTok0"/>
        </w:rPr>
        <w:t>pca.train &lt;-</w:t>
      </w:r>
      <w:r>
        <w:rPr>
          <w:rStyle w:val="StringTok0"/>
        </w:rPr>
        <w:t xml:space="preserve"> </w:t>
      </w:r>
      <w:r>
        <w:rPr>
          <w:rStyle w:val="KeywordTok0"/>
        </w:rPr>
        <w:t>princomp</w:t>
      </w:r>
      <w:r>
        <w:rPr>
          <w:rStyle w:val="NormalTok0"/>
        </w:rPr>
        <w:t xml:space="preserve">(X.train, </w:t>
      </w:r>
      <w:r>
        <w:rPr>
          <w:rStyle w:val="DataTypeTok0"/>
        </w:rPr>
        <w:t>cor=</w:t>
      </w:r>
      <w:r>
        <w:rPr>
          <w:rStyle w:val="NormalTok0"/>
        </w:rPr>
        <w:t xml:space="preserve">T) </w:t>
      </w:r>
      <w:r>
        <w:rPr>
          <w:rStyle w:val="CommentTok0"/>
        </w:rPr>
        <w:t># principal components analysis using correlation matrix</w:t>
      </w:r>
      <w:r>
        <w:br/>
      </w:r>
      <w:r>
        <w:rPr>
          <w:rStyle w:val="CommentTok0"/>
        </w:rPr>
        <w:t># summary(pca.train) # the first 15 components consist of ~ 85% of varaiance</w:t>
      </w:r>
      <w:r>
        <w:br/>
      </w:r>
      <w:r>
        <w:rPr>
          <w:rStyle w:val="NormalTok0"/>
        </w:rPr>
        <w:t>pr.var &lt;-</w:t>
      </w:r>
      <w:r>
        <w:rPr>
          <w:rStyle w:val="StringTok0"/>
        </w:rPr>
        <w:t xml:space="preserve"> </w:t>
      </w:r>
      <w:r>
        <w:rPr>
          <w:rStyle w:val="NormalTok0"/>
        </w:rPr>
        <w:t>pca.train$sdev^</w:t>
      </w:r>
      <w:r>
        <w:rPr>
          <w:rStyle w:val="DecValTok0"/>
        </w:rPr>
        <w:t>2</w:t>
      </w:r>
      <w:r>
        <w:rPr>
          <w:rStyle w:val="NormalTok0"/>
        </w:rPr>
        <w:t>; pve &lt;-</w:t>
      </w:r>
      <w:r>
        <w:rPr>
          <w:rStyle w:val="StringTok0"/>
        </w:rPr>
        <w:t xml:space="preserve"> </w:t>
      </w:r>
      <w:r>
        <w:rPr>
          <w:rStyle w:val="NormalTok0"/>
        </w:rPr>
        <w:t>pr.var/</w:t>
      </w:r>
      <w:r>
        <w:rPr>
          <w:rStyle w:val="KeywordTok0"/>
        </w:rPr>
        <w:t>sum</w:t>
      </w:r>
      <w:r>
        <w:rPr>
          <w:rStyle w:val="NormalTok0"/>
        </w:rPr>
        <w:t>(pr.var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cumsum</w:t>
      </w:r>
      <w:r>
        <w:rPr>
          <w:rStyle w:val="NormalTok0"/>
        </w:rPr>
        <w:t xml:space="preserve">(pve), </w:t>
      </w:r>
      <w:r>
        <w:rPr>
          <w:rStyle w:val="DataTypeTok0"/>
        </w:rPr>
        <w:t>xlab=</w:t>
      </w:r>
      <w:r>
        <w:rPr>
          <w:rStyle w:val="StringTok0"/>
        </w:rPr>
        <w:t>"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umulative Proportion of Variance Explained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Training data"</w:t>
      </w:r>
      <w:r>
        <w:rPr>
          <w:rStyle w:val="NormalTok0"/>
        </w:rPr>
        <w:t xml:space="preserve">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,</w:t>
      </w:r>
      <w:r>
        <w:rPr>
          <w:rStyle w:val="DataTypeTok0"/>
        </w:rPr>
        <w:t>type=</w:t>
      </w:r>
      <w:r>
        <w:rPr>
          <w:rStyle w:val="StringTok0"/>
        </w:rPr>
        <w:t>'b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FloatTok0"/>
        </w:rPr>
        <w:t>0.85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); </w:t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"grey"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Fonts w:ascii="Helvetica" w:hAnsi="Helvetica" w:cs="Helvetica"/>
          <w:noProof/>
        </w:rPr>
        <w:drawing>
          <wp:inline distT="0" distB="0" distL="0" distR="0" wp14:anchorId="7E9D1965" wp14:editId="6BE4295B">
            <wp:extent cx="4251888" cy="30357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838" cy="304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D843B" w14:textId="77777777" w:rsidR="000F748B" w:rsidRDefault="000F748B" w:rsidP="000F748B">
      <w:pPr>
        <w:pStyle w:val="SourceCode"/>
      </w:pPr>
      <w:r>
        <w:lastRenderedPageBreak/>
        <w:br/>
      </w:r>
      <w:r>
        <w:rPr>
          <w:rStyle w:val="NormalTok0"/>
        </w:rPr>
        <w:t>pc.comp.train &lt;-</w:t>
      </w:r>
      <w:r>
        <w:rPr>
          <w:rStyle w:val="StringTok0"/>
        </w:rPr>
        <w:t xml:space="preserve"> </w:t>
      </w:r>
      <w:r>
        <w:rPr>
          <w:rStyle w:val="NormalTok0"/>
        </w:rPr>
        <w:t>pca.train$scores</w:t>
      </w:r>
      <w:r>
        <w:br/>
      </w:r>
      <w:r>
        <w:rPr>
          <w:rStyle w:val="NormalTok0"/>
        </w:rPr>
        <w:t>pc.comp1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</w:t>
      </w:r>
      <w:r>
        <w:rPr>
          <w:rStyle w:val="NormalTok0"/>
        </w:rPr>
        <w:t>]; pc.comp2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2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3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3</w:t>
      </w:r>
      <w:r>
        <w:rPr>
          <w:rStyle w:val="NormalTok0"/>
        </w:rPr>
        <w:t>]; pc.comp4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4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5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5</w:t>
      </w:r>
      <w:r>
        <w:rPr>
          <w:rStyle w:val="NormalTok0"/>
        </w:rPr>
        <w:t>]; pc.comp6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6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7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7</w:t>
      </w:r>
      <w:r>
        <w:rPr>
          <w:rStyle w:val="NormalTok0"/>
        </w:rPr>
        <w:t>]; pc.comp8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8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pc.comp9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9</w:t>
      </w:r>
      <w:r>
        <w:rPr>
          <w:rStyle w:val="NormalTok0"/>
        </w:rPr>
        <w:t>]; pc.comp10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0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1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1</w:t>
      </w:r>
      <w:r>
        <w:rPr>
          <w:rStyle w:val="NormalTok0"/>
        </w:rPr>
        <w:t>]; pc.comp12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2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3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3</w:t>
      </w:r>
      <w:r>
        <w:rPr>
          <w:rStyle w:val="NormalTok0"/>
        </w:rPr>
        <w:t>]; pc.comp14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4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5.train &lt;-</w:t>
      </w:r>
      <w:r>
        <w:rPr>
          <w:rStyle w:val="StringTok0"/>
        </w:rPr>
        <w:t xml:space="preserve"> </w:t>
      </w:r>
      <w:r>
        <w:rPr>
          <w:rStyle w:val="NormalTok0"/>
        </w:rPr>
        <w:t>pc.comp.train[,</w:t>
      </w:r>
      <w:r>
        <w:rPr>
          <w:rStyle w:val="DecValTok0"/>
        </w:rPr>
        <w:t>15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.train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pc.comp1.train, pc.comp2.train, pc.comp3.train, pc.comp4.train, pc.comp5.train, pc.comp6.train, pc.comp7.train, pc.comp8.train, pc.comp9.train, pc.comp10.train, pc.comp11.train, pc.comp12.train, pc.comp13.train, pc.comp14.train, pc.comp15.train)</w:t>
      </w:r>
      <w:r>
        <w:br/>
      </w:r>
      <w:r>
        <w:rPr>
          <w:rStyle w:val="NormalTok0"/>
        </w:rPr>
        <w:t>data.train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Y.train, X.train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ata.train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Y"</w:t>
      </w:r>
      <w:r>
        <w:rPr>
          <w:rStyle w:val="NormalTok0"/>
        </w:rPr>
        <w:t xml:space="preserve">, </w:t>
      </w:r>
      <w:r>
        <w:rPr>
          <w:rStyle w:val="StringTok0"/>
        </w:rPr>
        <w:t>"X1"</w:t>
      </w:r>
      <w:r>
        <w:rPr>
          <w:rStyle w:val="NormalTok0"/>
        </w:rPr>
        <w:t xml:space="preserve">, </w:t>
      </w:r>
      <w:r>
        <w:rPr>
          <w:rStyle w:val="StringTok0"/>
        </w:rPr>
        <w:t>"X2"</w:t>
      </w:r>
      <w:r>
        <w:rPr>
          <w:rStyle w:val="NormalTok0"/>
        </w:rPr>
        <w:t xml:space="preserve">, </w:t>
      </w:r>
      <w:r>
        <w:rPr>
          <w:rStyle w:val="StringTok0"/>
        </w:rPr>
        <w:t>"X3"</w:t>
      </w:r>
      <w:r>
        <w:rPr>
          <w:rStyle w:val="NormalTok0"/>
        </w:rPr>
        <w:t xml:space="preserve">, </w:t>
      </w:r>
      <w:r>
        <w:rPr>
          <w:rStyle w:val="StringTok0"/>
        </w:rPr>
        <w:t>"X4"</w:t>
      </w:r>
      <w:r>
        <w:rPr>
          <w:rStyle w:val="NormalTok0"/>
        </w:rPr>
        <w:t xml:space="preserve">, </w:t>
      </w:r>
      <w:r>
        <w:rPr>
          <w:rStyle w:val="StringTok0"/>
        </w:rPr>
        <w:t>"X5"</w:t>
      </w:r>
      <w:r>
        <w:rPr>
          <w:rStyle w:val="NormalTok0"/>
        </w:rPr>
        <w:t xml:space="preserve">, </w:t>
      </w:r>
      <w:r>
        <w:rPr>
          <w:rStyle w:val="StringTok0"/>
        </w:rPr>
        <w:t>"X6"</w:t>
      </w:r>
      <w:r>
        <w:rPr>
          <w:rStyle w:val="NormalTok0"/>
        </w:rPr>
        <w:t xml:space="preserve">, </w:t>
      </w:r>
      <w:r>
        <w:rPr>
          <w:rStyle w:val="StringTok0"/>
        </w:rPr>
        <w:t>"X7"</w:t>
      </w:r>
      <w:r>
        <w:rPr>
          <w:rStyle w:val="NormalTok0"/>
        </w:rPr>
        <w:t xml:space="preserve">, </w:t>
      </w:r>
      <w:r>
        <w:rPr>
          <w:rStyle w:val="StringTok0"/>
        </w:rPr>
        <w:t>"X8"</w:t>
      </w:r>
      <w:r>
        <w:rPr>
          <w:rStyle w:val="NormalTok0"/>
        </w:rPr>
        <w:t xml:space="preserve">, </w:t>
      </w:r>
      <w:r>
        <w:rPr>
          <w:rStyle w:val="StringTok0"/>
        </w:rPr>
        <w:t>"X9"</w:t>
      </w:r>
      <w:r>
        <w:rPr>
          <w:rStyle w:val="NormalTok0"/>
        </w:rPr>
        <w:t xml:space="preserve">, </w:t>
      </w:r>
      <w:r>
        <w:rPr>
          <w:rStyle w:val="StringTok0"/>
        </w:rPr>
        <w:t>"X10"</w:t>
      </w:r>
      <w:r>
        <w:rPr>
          <w:rStyle w:val="NormalTok0"/>
        </w:rPr>
        <w:t xml:space="preserve">, </w:t>
      </w:r>
      <w:r>
        <w:rPr>
          <w:rStyle w:val="StringTok0"/>
        </w:rPr>
        <w:t>"X11"</w:t>
      </w:r>
      <w:r>
        <w:rPr>
          <w:rStyle w:val="NormalTok0"/>
        </w:rPr>
        <w:t xml:space="preserve">, </w:t>
      </w:r>
      <w:r>
        <w:rPr>
          <w:rStyle w:val="StringTok0"/>
        </w:rPr>
        <w:t>"X12"</w:t>
      </w:r>
      <w:r>
        <w:rPr>
          <w:rStyle w:val="NormalTok0"/>
        </w:rPr>
        <w:t xml:space="preserve">, </w:t>
      </w:r>
      <w:r>
        <w:rPr>
          <w:rStyle w:val="StringTok0"/>
        </w:rPr>
        <w:t>"X13"</w:t>
      </w:r>
      <w:r>
        <w:rPr>
          <w:rStyle w:val="NormalTok0"/>
        </w:rPr>
        <w:t xml:space="preserve">, </w:t>
      </w:r>
      <w:r>
        <w:rPr>
          <w:rStyle w:val="StringTok0"/>
        </w:rPr>
        <w:t>"X14"</w:t>
      </w:r>
      <w:r>
        <w:rPr>
          <w:rStyle w:val="NormalTok0"/>
        </w:rPr>
        <w:t xml:space="preserve">, </w:t>
      </w:r>
      <w:r>
        <w:rPr>
          <w:rStyle w:val="StringTok0"/>
        </w:rPr>
        <w:t>"X15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ca.valid &lt;-</w:t>
      </w:r>
      <w:r>
        <w:rPr>
          <w:rStyle w:val="StringTok0"/>
        </w:rPr>
        <w:t xml:space="preserve"> </w:t>
      </w:r>
      <w:r>
        <w:rPr>
          <w:rStyle w:val="KeywordTok0"/>
        </w:rPr>
        <w:t>princomp</w:t>
      </w:r>
      <w:r>
        <w:rPr>
          <w:rStyle w:val="NormalTok0"/>
        </w:rPr>
        <w:t xml:space="preserve">(X.valid, </w:t>
      </w:r>
      <w:r>
        <w:rPr>
          <w:rStyle w:val="DataTypeTok0"/>
        </w:rPr>
        <w:t>cor=</w:t>
      </w:r>
      <w:r>
        <w:rPr>
          <w:rStyle w:val="NormalTok0"/>
        </w:rPr>
        <w:t xml:space="preserve">T) </w:t>
      </w:r>
      <w:r>
        <w:rPr>
          <w:rStyle w:val="CommentTok0"/>
        </w:rPr>
        <w:t># principal components analysis using correlation matrix</w:t>
      </w:r>
      <w:r>
        <w:br/>
      </w:r>
      <w:r>
        <w:rPr>
          <w:rStyle w:val="CommentTok0"/>
        </w:rPr>
        <w:t># summary(pca.valid) # the first 15 components consist of ~ 85% of varaiance</w:t>
      </w:r>
      <w:r>
        <w:br/>
      </w:r>
      <w:r>
        <w:rPr>
          <w:rStyle w:val="NormalTok0"/>
        </w:rPr>
        <w:t>pr.var1 &lt;-</w:t>
      </w:r>
      <w:r>
        <w:rPr>
          <w:rStyle w:val="StringTok0"/>
        </w:rPr>
        <w:t xml:space="preserve"> </w:t>
      </w:r>
      <w:r>
        <w:rPr>
          <w:rStyle w:val="NormalTok0"/>
        </w:rPr>
        <w:t>pca.valid$sdev^</w:t>
      </w:r>
      <w:r>
        <w:rPr>
          <w:rStyle w:val="DecValTok0"/>
        </w:rPr>
        <w:t>2</w:t>
      </w:r>
      <w:r>
        <w:rPr>
          <w:rStyle w:val="NormalTok0"/>
        </w:rPr>
        <w:t>; pve1 &lt;-</w:t>
      </w:r>
      <w:r>
        <w:rPr>
          <w:rStyle w:val="StringTok0"/>
        </w:rPr>
        <w:t xml:space="preserve"> </w:t>
      </w:r>
      <w:r>
        <w:rPr>
          <w:rStyle w:val="NormalTok0"/>
        </w:rPr>
        <w:t>pr.var1/</w:t>
      </w:r>
      <w:r>
        <w:rPr>
          <w:rStyle w:val="KeywordTok0"/>
        </w:rPr>
        <w:t>sum</w:t>
      </w:r>
      <w:r>
        <w:rPr>
          <w:rStyle w:val="NormalTok0"/>
        </w:rPr>
        <w:t>(pr.var1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cumsum</w:t>
      </w:r>
      <w:r>
        <w:rPr>
          <w:rStyle w:val="NormalTok0"/>
        </w:rPr>
        <w:t xml:space="preserve">(pve1), </w:t>
      </w:r>
      <w:r>
        <w:rPr>
          <w:rStyle w:val="DataTypeTok0"/>
        </w:rPr>
        <w:t>xlab=</w:t>
      </w:r>
      <w:r>
        <w:rPr>
          <w:rStyle w:val="StringTok0"/>
        </w:rPr>
        <w:t>"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Cumulative Proportion of Variance Explained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Validation data"</w:t>
      </w:r>
      <w:r>
        <w:rPr>
          <w:rStyle w:val="NormalTok0"/>
        </w:rPr>
        <w:t xml:space="preserve">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,</w:t>
      </w:r>
      <w:r>
        <w:rPr>
          <w:rStyle w:val="DataTypeTok0"/>
        </w:rPr>
        <w:t>type=</w:t>
      </w:r>
      <w:r>
        <w:rPr>
          <w:rStyle w:val="StringTok0"/>
        </w:rPr>
        <w:t>'b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FloatTok0"/>
        </w:rPr>
        <w:t>0.85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); </w:t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StringTok0"/>
        </w:rPr>
        <w:t>"grey"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Fonts w:ascii="Helvetica" w:hAnsi="Helvetica" w:cs="Helvetica"/>
          <w:noProof/>
        </w:rPr>
        <w:drawing>
          <wp:inline distT="0" distB="0" distL="0" distR="0" wp14:anchorId="2B137707" wp14:editId="24CA21D5">
            <wp:extent cx="4737735" cy="33825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925" cy="338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NormalTok0"/>
        </w:rPr>
        <w:t>pc.comp.valid &lt;-</w:t>
      </w:r>
      <w:r>
        <w:rPr>
          <w:rStyle w:val="StringTok0"/>
        </w:rPr>
        <w:t xml:space="preserve"> </w:t>
      </w:r>
      <w:r>
        <w:rPr>
          <w:rStyle w:val="NormalTok0"/>
        </w:rPr>
        <w:t>pca.valid$scores</w:t>
      </w:r>
      <w:r>
        <w:br/>
      </w:r>
      <w:r>
        <w:rPr>
          <w:rStyle w:val="NormalTok0"/>
        </w:rPr>
        <w:t>pc.comp1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</w:t>
      </w:r>
      <w:r>
        <w:rPr>
          <w:rStyle w:val="NormalTok0"/>
        </w:rPr>
        <w:t>]; pc.comp2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2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3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3</w:t>
      </w:r>
      <w:r>
        <w:rPr>
          <w:rStyle w:val="NormalTok0"/>
        </w:rPr>
        <w:t>]; pc.comp4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4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5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5</w:t>
      </w:r>
      <w:r>
        <w:rPr>
          <w:rStyle w:val="NormalTok0"/>
        </w:rPr>
        <w:t>]; pc.comp6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6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7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7</w:t>
      </w:r>
      <w:r>
        <w:rPr>
          <w:rStyle w:val="NormalTok0"/>
        </w:rPr>
        <w:t>]; pc.comp8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8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lastRenderedPageBreak/>
        <w:t>pc.comp9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9</w:t>
      </w:r>
      <w:r>
        <w:rPr>
          <w:rStyle w:val="NormalTok0"/>
        </w:rPr>
        <w:t>]; pc.comp10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0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1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1</w:t>
      </w:r>
      <w:r>
        <w:rPr>
          <w:rStyle w:val="NormalTok0"/>
        </w:rPr>
        <w:t>]; pc.comp12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2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3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3</w:t>
      </w:r>
      <w:r>
        <w:rPr>
          <w:rStyle w:val="NormalTok0"/>
        </w:rPr>
        <w:t>]; pc.comp14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4</w:t>
      </w:r>
      <w:r>
        <w:rPr>
          <w:rStyle w:val="NormalTok0"/>
        </w:rPr>
        <w:t xml:space="preserve">] </w:t>
      </w:r>
      <w:r>
        <w:br/>
      </w:r>
      <w:r>
        <w:rPr>
          <w:rStyle w:val="NormalTok0"/>
        </w:rPr>
        <w:t>pc.comp15.valid &lt;-</w:t>
      </w:r>
      <w:r>
        <w:rPr>
          <w:rStyle w:val="StringTok0"/>
        </w:rPr>
        <w:t xml:space="preserve"> </w:t>
      </w:r>
      <w:r>
        <w:rPr>
          <w:rStyle w:val="NormalTok0"/>
        </w:rPr>
        <w:t>pc.comp.valid[,</w:t>
      </w:r>
      <w:r>
        <w:rPr>
          <w:rStyle w:val="DecValTok0"/>
        </w:rPr>
        <w:t>15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.valid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pc.comp1.valid, pc.comp2.valid, pc.comp3.valid, pc.comp4.valid, pc.comp5.valid, pc.comp6.valid, pc.comp7.valid, pc.comp8.valid,  pc.comp9.valid, pc.comp10.valid, pc.comp11.valid, pc.comp12.valid, pc.comp13.valid, pc.comp14.valid, pc.comp15.valid)</w:t>
      </w:r>
      <w:r>
        <w:br/>
      </w:r>
      <w:r>
        <w:rPr>
          <w:rStyle w:val="NormalTok0"/>
        </w:rPr>
        <w:t>data.valid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Y.valid, X.valid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ata.valid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Y"</w:t>
      </w:r>
      <w:r>
        <w:rPr>
          <w:rStyle w:val="NormalTok0"/>
        </w:rPr>
        <w:t xml:space="preserve">, </w:t>
      </w:r>
      <w:r>
        <w:rPr>
          <w:rStyle w:val="StringTok0"/>
        </w:rPr>
        <w:t>"X1"</w:t>
      </w:r>
      <w:r>
        <w:rPr>
          <w:rStyle w:val="NormalTok0"/>
        </w:rPr>
        <w:t xml:space="preserve">, </w:t>
      </w:r>
      <w:r>
        <w:rPr>
          <w:rStyle w:val="StringTok0"/>
        </w:rPr>
        <w:t>"X2"</w:t>
      </w:r>
      <w:r>
        <w:rPr>
          <w:rStyle w:val="NormalTok0"/>
        </w:rPr>
        <w:t xml:space="preserve">, </w:t>
      </w:r>
      <w:r>
        <w:rPr>
          <w:rStyle w:val="StringTok0"/>
        </w:rPr>
        <w:t>"X3"</w:t>
      </w:r>
      <w:r>
        <w:rPr>
          <w:rStyle w:val="NormalTok0"/>
        </w:rPr>
        <w:t xml:space="preserve">, </w:t>
      </w:r>
      <w:r>
        <w:rPr>
          <w:rStyle w:val="StringTok0"/>
        </w:rPr>
        <w:t>"X4"</w:t>
      </w:r>
      <w:r>
        <w:rPr>
          <w:rStyle w:val="NormalTok0"/>
        </w:rPr>
        <w:t>,</w:t>
      </w:r>
      <w:r>
        <w:rPr>
          <w:rStyle w:val="StringTok0"/>
        </w:rPr>
        <w:t>"X5"</w:t>
      </w:r>
      <w:r>
        <w:rPr>
          <w:rStyle w:val="NormalTok0"/>
        </w:rPr>
        <w:t xml:space="preserve">, </w:t>
      </w:r>
      <w:r>
        <w:rPr>
          <w:rStyle w:val="StringTok0"/>
        </w:rPr>
        <w:t>"X6"</w:t>
      </w:r>
      <w:r>
        <w:rPr>
          <w:rStyle w:val="NormalTok0"/>
        </w:rPr>
        <w:t xml:space="preserve">, </w:t>
      </w:r>
      <w:r>
        <w:rPr>
          <w:rStyle w:val="StringTok0"/>
        </w:rPr>
        <w:t>"X7"</w:t>
      </w:r>
      <w:r>
        <w:rPr>
          <w:rStyle w:val="NormalTok0"/>
        </w:rPr>
        <w:t xml:space="preserve">, </w:t>
      </w:r>
      <w:r>
        <w:rPr>
          <w:rStyle w:val="StringTok0"/>
        </w:rPr>
        <w:t>"X8"</w:t>
      </w:r>
      <w:r>
        <w:rPr>
          <w:rStyle w:val="NormalTok0"/>
        </w:rPr>
        <w:t xml:space="preserve">, </w:t>
      </w:r>
      <w:r>
        <w:rPr>
          <w:rStyle w:val="StringTok0"/>
        </w:rPr>
        <w:t>"X9"</w:t>
      </w:r>
      <w:r>
        <w:rPr>
          <w:rStyle w:val="NormalTok0"/>
        </w:rPr>
        <w:t xml:space="preserve">, </w:t>
      </w:r>
      <w:r>
        <w:rPr>
          <w:rStyle w:val="StringTok0"/>
        </w:rPr>
        <w:t>"X10"</w:t>
      </w:r>
      <w:r>
        <w:rPr>
          <w:rStyle w:val="NormalTok0"/>
        </w:rPr>
        <w:t xml:space="preserve">, </w:t>
      </w:r>
      <w:r>
        <w:rPr>
          <w:rStyle w:val="StringTok0"/>
        </w:rPr>
        <w:t>"X11"</w:t>
      </w:r>
      <w:r>
        <w:rPr>
          <w:rStyle w:val="NormalTok0"/>
        </w:rPr>
        <w:t xml:space="preserve">, </w:t>
      </w:r>
      <w:r>
        <w:rPr>
          <w:rStyle w:val="StringTok0"/>
        </w:rPr>
        <w:t>"X12"</w:t>
      </w:r>
      <w:r>
        <w:rPr>
          <w:rStyle w:val="NormalTok0"/>
        </w:rPr>
        <w:t xml:space="preserve">, </w:t>
      </w:r>
      <w:r>
        <w:rPr>
          <w:rStyle w:val="StringTok0"/>
        </w:rPr>
        <w:t>"X13"</w:t>
      </w:r>
      <w:r>
        <w:rPr>
          <w:rStyle w:val="NormalTok0"/>
        </w:rPr>
        <w:t xml:space="preserve">, </w:t>
      </w:r>
      <w:r>
        <w:rPr>
          <w:rStyle w:val="StringTok0"/>
        </w:rPr>
        <w:t>"X14"</w:t>
      </w:r>
      <w:r>
        <w:rPr>
          <w:rStyle w:val="NormalTok0"/>
        </w:rPr>
        <w:t xml:space="preserve">, </w:t>
      </w:r>
      <w:r>
        <w:rPr>
          <w:rStyle w:val="StringTok0"/>
        </w:rPr>
        <w:t>"X15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write.table</w:t>
      </w:r>
      <w:r>
        <w:rPr>
          <w:rStyle w:val="NormalTok0"/>
        </w:rPr>
        <w:t xml:space="preserve">(data.train, </w:t>
      </w:r>
      <w:r>
        <w:rPr>
          <w:rStyle w:val="StringTok0"/>
        </w:rPr>
        <w:t>"train.tx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</w:t>
      </w:r>
      <w:r>
        <w:rPr>
          <w:rStyle w:val="CharTok0"/>
        </w:rPr>
        <w:t>\t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write.table</w:t>
      </w:r>
      <w:r>
        <w:rPr>
          <w:rStyle w:val="NormalTok0"/>
        </w:rPr>
        <w:t xml:space="preserve">(data.valid, </w:t>
      </w:r>
      <w:r>
        <w:rPr>
          <w:rStyle w:val="StringTok0"/>
        </w:rPr>
        <w:t>"valid.txt"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</w:t>
      </w:r>
      <w:r>
        <w:rPr>
          <w:rStyle w:val="CharTok0"/>
        </w:rPr>
        <w:t>\t</w:t>
      </w:r>
      <w:r>
        <w:rPr>
          <w:rStyle w:val="StringTok0"/>
        </w:rPr>
        <w:t>"</w:t>
      </w:r>
      <w:r>
        <w:rPr>
          <w:rStyle w:val="NormalTok0"/>
        </w:rPr>
        <w:t>)</w:t>
      </w:r>
    </w:p>
    <w:p w14:paraId="5A78F990" w14:textId="77777777" w:rsidR="006F4DD5" w:rsidRDefault="006F4DD5" w:rsidP="000F748B">
      <w:pPr>
        <w:pStyle w:val="Heading3"/>
      </w:pPr>
      <w:bookmarkStart w:id="12" w:name="model-selection-and-evaluation"/>
      <w:bookmarkEnd w:id="12"/>
    </w:p>
    <w:p w14:paraId="58968906" w14:textId="3BE1A4B8" w:rsidR="000F748B" w:rsidRDefault="000F748B" w:rsidP="000F748B">
      <w:pPr>
        <w:pStyle w:val="Heading3"/>
      </w:pPr>
      <w:r>
        <w:t>Model Selection and Evaluation</w:t>
      </w:r>
    </w:p>
    <w:p w14:paraId="221390DC" w14:textId="49E61152" w:rsidR="000F748B" w:rsidRDefault="000F748B" w:rsidP="000F748B">
      <w:pPr>
        <w:pStyle w:val="Heading3"/>
      </w:pPr>
      <w:r>
        <w:t>Model a: Multinomial logit regression (MR) analysis using multinom function in the nnet package</w:t>
      </w:r>
    </w:p>
    <w:p w14:paraId="63A90E0E" w14:textId="77777777" w:rsidR="000F748B" w:rsidRDefault="000F748B" w:rsidP="000F748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(caret) </w:t>
      </w:r>
      <w:r>
        <w:rPr>
          <w:rStyle w:val="CommentTok0"/>
        </w:rPr>
        <w:t># need confusionMatrix function in 'caret' package</w:t>
      </w:r>
    </w:p>
    <w:p w14:paraId="28B33CBD" w14:textId="77777777" w:rsidR="000F748B" w:rsidRDefault="000F748B" w:rsidP="000F748B">
      <w:pPr>
        <w:pStyle w:val="SourceCode"/>
      </w:pPr>
      <w:r>
        <w:rPr>
          <w:rStyle w:val="NormalTok0"/>
        </w:rPr>
        <w:t>data.train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train.txt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.valid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valid.txt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 xml:space="preserve">(nnet) </w:t>
      </w:r>
      <w:r>
        <w:rPr>
          <w:rStyle w:val="CommentTok0"/>
        </w:rPr>
        <w:t># package that can do multinomial Log-Linear Models</w:t>
      </w:r>
      <w:r>
        <w:br/>
      </w:r>
      <w:r>
        <w:rPr>
          <w:rStyle w:val="NormalTok0"/>
        </w:rPr>
        <w:t>model.lr.train &lt;-</w:t>
      </w:r>
      <w:r>
        <w:rPr>
          <w:rStyle w:val="StringTok0"/>
        </w:rPr>
        <w:t xml:space="preserve"> </w:t>
      </w:r>
      <w:r>
        <w:rPr>
          <w:rStyle w:val="KeywordTok0"/>
        </w:rPr>
        <w:t>multinom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data.train) </w:t>
      </w:r>
      <w:r>
        <w:rPr>
          <w:rStyle w:val="CommentTok0"/>
        </w:rPr>
        <w:t># Fits multinomial log-linear models using multinom function</w:t>
      </w:r>
    </w:p>
    <w:p w14:paraId="7F2DD714" w14:textId="77777777" w:rsidR="000F748B" w:rsidRDefault="000F748B" w:rsidP="000F748B">
      <w:pPr>
        <w:pStyle w:val="SourceCode"/>
      </w:pPr>
      <w:r>
        <w:rPr>
          <w:rStyle w:val="NormalTok0"/>
        </w:rPr>
        <w:t>pred.class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lr.train)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class.train, data.train$Y) </w:t>
      </w:r>
      <w:r>
        <w:rPr>
          <w:rStyle w:val="CommentTok0"/>
        </w:rPr>
        <w:t># confusion matrix for training data</w:t>
      </w:r>
    </w:p>
    <w:p w14:paraId="1CA111DB" w14:textId="77777777" w:rsidR="000F748B" w:rsidRDefault="000F748B" w:rsidP="000F748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5328 1401 2195  631  881</w:t>
      </w:r>
      <w:r>
        <w:br/>
      </w:r>
      <w:r>
        <w:rPr>
          <w:rStyle w:val="VerbatimChar"/>
        </w:rPr>
        <w:t>##          B  327 1989  417  714  816</w:t>
      </w:r>
      <w:r>
        <w:br/>
      </w:r>
      <w:r>
        <w:rPr>
          <w:rStyle w:val="VerbatimChar"/>
        </w:rPr>
        <w:t>##          C  659  581 1283  459  396</w:t>
      </w:r>
      <w:r>
        <w:br/>
      </w:r>
      <w:r>
        <w:rPr>
          <w:rStyle w:val="VerbatimChar"/>
        </w:rPr>
        <w:t>##          D 1025  740  545 2204  689</w:t>
      </w:r>
      <w:r>
        <w:br/>
      </w:r>
      <w:r>
        <w:rPr>
          <w:rStyle w:val="VerbatimChar"/>
        </w:rPr>
        <w:t>##          E  473  605  351  495 2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758          </w:t>
      </w:r>
      <w:r>
        <w:br/>
      </w:r>
      <w:r>
        <w:rPr>
          <w:rStyle w:val="VerbatimChar"/>
        </w:rPr>
        <w:t>##                  95% CI : (0.4699, 0.4818)</w:t>
      </w:r>
      <w:r>
        <w:br/>
      </w:r>
      <w:r>
        <w:rPr>
          <w:rStyle w:val="VerbatimChar"/>
        </w:rPr>
        <w:t xml:space="preserve">##     No Information Rate : 0.28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9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6820   0.3742   0.2678  0.48945  0.44911</w:t>
      </w:r>
      <w:r>
        <w:br/>
      </w:r>
      <w:r>
        <w:rPr>
          <w:rStyle w:val="VerbatimChar"/>
        </w:rPr>
        <w:t>## Specificity            0.7402   0.8974   0.9076  0.86943  0.91419</w:t>
      </w:r>
      <w:r>
        <w:br/>
      </w:r>
      <w:r>
        <w:rPr>
          <w:rStyle w:val="VerbatimChar"/>
        </w:rPr>
        <w:t>## Pos Pred Value         0.5105   0.4666   0.3798  0.42360  0.54103</w:t>
      </w:r>
      <w:r>
        <w:br/>
      </w:r>
      <w:r>
        <w:rPr>
          <w:rStyle w:val="VerbatimChar"/>
        </w:rPr>
        <w:t>## Neg Pred Value         0.8542   0.8567   0.8544  0.89676  0.88050</w:t>
      </w:r>
      <w:r>
        <w:br/>
      </w:r>
      <w:r>
        <w:rPr>
          <w:rStyle w:val="VerbatimChar"/>
        </w:rPr>
        <w:t>## Prevalence             0.2844   0.1935   0.1744  0.16391  0.18382</w:t>
      </w:r>
      <w:r>
        <w:br/>
      </w:r>
      <w:r>
        <w:rPr>
          <w:rStyle w:val="VerbatimChar"/>
        </w:rPr>
        <w:t>## Detection Rate         0.1939   0.0724   0.0467  0.08023  0.08256</w:t>
      </w:r>
      <w:r>
        <w:br/>
      </w:r>
      <w:r>
        <w:rPr>
          <w:rStyle w:val="VerbatimChar"/>
        </w:rPr>
        <w:t>## Detection Prevalence   0.3799   0.1552   0.1230  0.18939  0.15259</w:t>
      </w:r>
      <w:r>
        <w:br/>
      </w:r>
      <w:r>
        <w:rPr>
          <w:rStyle w:val="VerbatimChar"/>
        </w:rPr>
        <w:t>## Balanced Accuracy      0.7111   0.6358   0.5877  0.67944  0.68165</w:t>
      </w:r>
    </w:p>
    <w:p w14:paraId="57193596" w14:textId="7D299BD9" w:rsidR="006F4DD5" w:rsidRDefault="006F4DD5" w:rsidP="000F748B">
      <w:pPr>
        <w:pStyle w:val="SourceCode"/>
        <w:rPr>
          <w:rStyle w:val="NormalTok0"/>
        </w:rPr>
      </w:pPr>
      <w:r>
        <w:rPr>
          <w:rStyle w:val="CommentTok0"/>
        </w:rPr>
        <w:t># The prediction accurancy for the five classes ranges from ~ 0.6 to ~ 0.7; sensitivity ranges from 0.3 to 0.7; specificity ranges from 0.7 to 0.9.</w:t>
      </w:r>
    </w:p>
    <w:p w14:paraId="6A36AE23" w14:textId="5CFC1124" w:rsidR="000F748B" w:rsidRDefault="000F748B" w:rsidP="000F748B">
      <w:pPr>
        <w:pStyle w:val="SourceCode"/>
      </w:pPr>
      <w:r>
        <w:rPr>
          <w:rStyle w:val="NormalTok0"/>
        </w:rPr>
        <w:t>model.lr.valid &lt;-</w:t>
      </w:r>
      <w:r>
        <w:rPr>
          <w:rStyle w:val="StringTok0"/>
        </w:rPr>
        <w:t xml:space="preserve"> </w:t>
      </w:r>
      <w:r>
        <w:rPr>
          <w:rStyle w:val="KeywordTok0"/>
        </w:rPr>
        <w:t>multinom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data.valid) </w:t>
      </w:r>
      <w:r>
        <w:rPr>
          <w:rStyle w:val="CommentTok0"/>
        </w:rPr>
        <w:t># Fits multinomial log-linear models using multinom function</w:t>
      </w:r>
    </w:p>
    <w:p w14:paraId="4EC35BAA" w14:textId="77777777" w:rsidR="000F748B" w:rsidRDefault="000F748B" w:rsidP="000F748B">
      <w:pPr>
        <w:pStyle w:val="SourceCode"/>
      </w:pPr>
      <w:r>
        <w:rPr>
          <w:rStyle w:val="NormalTok0"/>
        </w:rPr>
        <w:t>pred.class.valid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lr.valid)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class.valid, data.valid$Y) </w:t>
      </w:r>
      <w:r>
        <w:rPr>
          <w:rStyle w:val="CommentTok0"/>
        </w:rPr>
        <w:t># confusion matrix for validation data</w:t>
      </w:r>
    </w:p>
    <w:p w14:paraId="7C97F39A" w14:textId="77777777" w:rsidR="006F4DD5" w:rsidRDefault="006F4DD5" w:rsidP="000F748B">
      <w:pPr>
        <w:pStyle w:val="Heading3"/>
      </w:pPr>
    </w:p>
    <w:p w14:paraId="2647B318" w14:textId="77777777" w:rsidR="000F748B" w:rsidRDefault="000F748B" w:rsidP="000F748B">
      <w:pPr>
        <w:pStyle w:val="Heading3"/>
      </w:pPr>
      <w:r>
        <w:t>Model b: Linear discriminant analysis (LDA) using lda function in MASS package</w:t>
      </w:r>
    </w:p>
    <w:p w14:paraId="27AE6F38" w14:textId="77777777" w:rsidR="000F748B" w:rsidRDefault="000F748B" w:rsidP="000F748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ASS)</w:t>
      </w:r>
      <w:r>
        <w:br/>
      </w:r>
      <w:r>
        <w:rPr>
          <w:rStyle w:val="NormalTok0"/>
        </w:rPr>
        <w:t>model.lda.train &lt;-</w:t>
      </w:r>
      <w:r>
        <w:rPr>
          <w:rStyle w:val="StringTok0"/>
        </w:rPr>
        <w:t xml:space="preserve"> </w:t>
      </w:r>
      <w:r>
        <w:rPr>
          <w:rStyle w:val="KeywordTok0"/>
        </w:rPr>
        <w:t>lda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>., data.train)</w:t>
      </w:r>
      <w:r>
        <w:br/>
      </w:r>
      <w:r>
        <w:rPr>
          <w:rStyle w:val="NormalTok0"/>
        </w:rPr>
        <w:t>pred.lda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lda.train)$class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lda.train, data.train$Y) </w:t>
      </w:r>
    </w:p>
    <w:p w14:paraId="69ED8677" w14:textId="77777777" w:rsidR="000F748B" w:rsidRDefault="000F748B" w:rsidP="000F748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5237 1354 2083  539  826</w:t>
      </w:r>
      <w:r>
        <w:br/>
      </w:r>
      <w:r>
        <w:rPr>
          <w:rStyle w:val="VerbatimChar"/>
        </w:rPr>
        <w:t>##          B  412 2081  502  915  868</w:t>
      </w:r>
      <w:r>
        <w:br/>
      </w:r>
      <w:r>
        <w:rPr>
          <w:rStyle w:val="VerbatimChar"/>
        </w:rPr>
        <w:t>##          C  720  641 1300  500  356</w:t>
      </w:r>
      <w:r>
        <w:br/>
      </w:r>
      <w:r>
        <w:rPr>
          <w:rStyle w:val="VerbatimChar"/>
        </w:rPr>
        <w:t>##          D 1037  695  560 2139  767</w:t>
      </w:r>
      <w:r>
        <w:br/>
      </w:r>
      <w:r>
        <w:rPr>
          <w:rStyle w:val="VerbatimChar"/>
        </w:rPr>
        <w:t>##          E  406  545  346  410 2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728          </w:t>
      </w:r>
      <w:r>
        <w:br/>
      </w:r>
      <w:r>
        <w:rPr>
          <w:rStyle w:val="VerbatimChar"/>
        </w:rPr>
        <w:t>##                  95% CI : (0.4669, 0.4788)</w:t>
      </w:r>
      <w:r>
        <w:br/>
      </w:r>
      <w:r>
        <w:rPr>
          <w:rStyle w:val="VerbatimChar"/>
        </w:rPr>
        <w:t xml:space="preserve">##     No Information Rate : 0.28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65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6704  0.39146  0.27134  0.47502  0.44218</w:t>
      </w:r>
      <w:r>
        <w:br/>
      </w:r>
      <w:r>
        <w:rPr>
          <w:rStyle w:val="VerbatimChar"/>
        </w:rPr>
        <w:t>## Specificity            0.7557  0.87827  0.90225  0.86682  0.92387</w:t>
      </w:r>
      <w:r>
        <w:br/>
      </w:r>
      <w:r>
        <w:rPr>
          <w:rStyle w:val="VerbatimChar"/>
        </w:rPr>
        <w:t>## Pos Pred Value         0.5217  0.43554  0.36963  0.41150  0.56675</w:t>
      </w:r>
      <w:r>
        <w:br/>
      </w:r>
      <w:r>
        <w:rPr>
          <w:rStyle w:val="VerbatimChar"/>
        </w:rPr>
        <w:t>## Neg Pred Value         0.8523  0.85745  0.85427  0.89387  0.88029</w:t>
      </w:r>
      <w:r>
        <w:br/>
      </w:r>
      <w:r>
        <w:rPr>
          <w:rStyle w:val="VerbatimChar"/>
        </w:rPr>
        <w:t>## Prevalence             0.2844  0.19351  0.17440  0.16391  0.18382</w:t>
      </w:r>
      <w:r>
        <w:br/>
      </w:r>
      <w:r>
        <w:rPr>
          <w:rStyle w:val="VerbatimChar"/>
        </w:rPr>
        <w:t>## Detection Rate         0.1906  0.07575  0.04732  0.07786  0.08128</w:t>
      </w:r>
      <w:r>
        <w:br/>
      </w:r>
      <w:r>
        <w:rPr>
          <w:rStyle w:val="VerbatimChar"/>
        </w:rPr>
        <w:t>## Detection Prevalence   0.3654  0.17392  0.12802  0.18921  0.14342</w:t>
      </w:r>
      <w:r>
        <w:br/>
      </w:r>
      <w:r>
        <w:rPr>
          <w:rStyle w:val="VerbatimChar"/>
        </w:rPr>
        <w:t>## Balanced Accuracy      0.7131  0.63487  0.58680  0.67092  0.68302</w:t>
      </w:r>
    </w:p>
    <w:p w14:paraId="0759FC87" w14:textId="5C138A2C" w:rsidR="000F748B" w:rsidRDefault="000F748B" w:rsidP="000F748B">
      <w:pPr>
        <w:pStyle w:val="SourceCode"/>
      </w:pPr>
      <w:r>
        <w:rPr>
          <w:rStyle w:val="CommentTok0"/>
        </w:rPr>
        <w:t># The prediction accurancy for the five classes ranges from ~ 0.6 to ~ 0.7; sensitivity ranges from 0.3 to 0.7; specificity ranges from 0.7 to 0.9.</w:t>
      </w:r>
      <w:r>
        <w:br/>
      </w:r>
      <w:r>
        <w:br/>
      </w:r>
      <w:r>
        <w:rPr>
          <w:rStyle w:val="NormalTok0"/>
        </w:rPr>
        <w:t>model.lda.valid &lt;-</w:t>
      </w:r>
      <w:r>
        <w:rPr>
          <w:rStyle w:val="StringTok0"/>
        </w:rPr>
        <w:t xml:space="preserve"> </w:t>
      </w:r>
      <w:r>
        <w:rPr>
          <w:rStyle w:val="KeywordTok0"/>
        </w:rPr>
        <w:t>lda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>., data.valid)</w:t>
      </w:r>
      <w:r>
        <w:br/>
      </w:r>
      <w:r>
        <w:rPr>
          <w:rStyle w:val="NormalTok0"/>
        </w:rPr>
        <w:t>pred.lda.valid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lda.valid)$class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lda.valid, data.valid$Y) </w:t>
      </w:r>
      <w:r>
        <w:rPr>
          <w:rStyle w:val="CommentTok0"/>
        </w:rPr>
        <w:t># confusion matrix for validation data</w:t>
      </w:r>
    </w:p>
    <w:p w14:paraId="2AD00FC0" w14:textId="77777777" w:rsidR="000F748B" w:rsidRDefault="000F748B" w:rsidP="000F748B">
      <w:pPr>
        <w:pStyle w:val="Heading3"/>
      </w:pPr>
    </w:p>
    <w:p w14:paraId="0AF8FF43" w14:textId="77777777" w:rsidR="000F748B" w:rsidRDefault="000F748B" w:rsidP="000F748B">
      <w:pPr>
        <w:pStyle w:val="Heading3"/>
      </w:pPr>
      <w:r>
        <w:t>Model c: Quadratic discriminant analysis (QDA) using qda function in the MASS package</w:t>
      </w:r>
    </w:p>
    <w:p w14:paraId="0D655DE6" w14:textId="77777777" w:rsidR="000F748B" w:rsidRDefault="000F748B" w:rsidP="000F748B">
      <w:pPr>
        <w:pStyle w:val="SourceCode"/>
      </w:pPr>
      <w:r>
        <w:rPr>
          <w:rStyle w:val="NormalTok0"/>
        </w:rPr>
        <w:t>model.qda.train &lt;-</w:t>
      </w:r>
      <w:r>
        <w:rPr>
          <w:rStyle w:val="StringTok0"/>
        </w:rPr>
        <w:t xml:space="preserve"> </w:t>
      </w:r>
      <w:r>
        <w:rPr>
          <w:rStyle w:val="KeywordTok0"/>
        </w:rPr>
        <w:t>qda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>., data.train)</w:t>
      </w:r>
      <w:r>
        <w:br/>
      </w:r>
      <w:r>
        <w:rPr>
          <w:rStyle w:val="NormalTok0"/>
        </w:rPr>
        <w:t>pred.qda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qda.train)$class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qda.train, data.train$Y) </w:t>
      </w:r>
      <w:r>
        <w:rPr>
          <w:rStyle w:val="CommentTok0"/>
        </w:rPr>
        <w:t># confusion matrix for training data</w:t>
      </w:r>
    </w:p>
    <w:p w14:paraId="04CFE8A5" w14:textId="77777777" w:rsidR="000F748B" w:rsidRDefault="000F748B" w:rsidP="000F748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3700  449  147  100   61</w:t>
      </w:r>
      <w:r>
        <w:br/>
      </w:r>
      <w:r>
        <w:rPr>
          <w:rStyle w:val="VerbatimChar"/>
        </w:rPr>
        <w:t>##          B  208 2332  257   46  226</w:t>
      </w:r>
      <w:r>
        <w:br/>
      </w:r>
      <w:r>
        <w:rPr>
          <w:rStyle w:val="VerbatimChar"/>
        </w:rPr>
        <w:t>##          C 2819 1290 3970 1413  555</w:t>
      </w:r>
      <w:r>
        <w:br/>
      </w:r>
      <w:r>
        <w:rPr>
          <w:rStyle w:val="VerbatimChar"/>
        </w:rPr>
        <w:t>##          D  876  274  263 2609  638</w:t>
      </w:r>
      <w:r>
        <w:br/>
      </w:r>
      <w:r>
        <w:rPr>
          <w:rStyle w:val="VerbatimChar"/>
        </w:rPr>
        <w:t>##          E  209  971  154  335 35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9           </w:t>
      </w:r>
      <w:r>
        <w:br/>
      </w:r>
      <w:r>
        <w:rPr>
          <w:rStyle w:val="VerbatimChar"/>
        </w:rPr>
        <w:t>##                  95% CI : (0.5832, 0.5948)</w:t>
      </w:r>
      <w:r>
        <w:br/>
      </w:r>
      <w:r>
        <w:rPr>
          <w:rStyle w:val="VerbatimChar"/>
        </w:rPr>
        <w:t xml:space="preserve">##     No Information Rate : 0.28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98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4736  0.43868   0.8286  0.57939   0.7069</w:t>
      </w:r>
      <w:r>
        <w:br/>
      </w:r>
      <w:r>
        <w:rPr>
          <w:rStyle w:val="VerbatimChar"/>
        </w:rPr>
        <w:t>## Specificity            0.9615  0.96674   0.7321  0.91071   0.9256</w:t>
      </w:r>
      <w:r>
        <w:br/>
      </w:r>
      <w:r>
        <w:rPr>
          <w:rStyle w:val="VerbatimChar"/>
        </w:rPr>
        <w:t>## Pos Pred Value         0.8302  0.75986   0.3951  0.55987   0.6814</w:t>
      </w:r>
      <w:r>
        <w:br/>
      </w:r>
      <w:r>
        <w:rPr>
          <w:rStyle w:val="VerbatimChar"/>
        </w:rPr>
        <w:t>## Neg Pred Value         0.8213  0.87772   0.9529  0.91697   0.9334</w:t>
      </w:r>
      <w:r>
        <w:br/>
      </w:r>
      <w:r>
        <w:rPr>
          <w:rStyle w:val="VerbatimChar"/>
        </w:rPr>
        <w:t>## Prevalence             0.2844  0.19351   0.1744  0.16391   0.1838</w:t>
      </w:r>
      <w:r>
        <w:br/>
      </w:r>
      <w:r>
        <w:rPr>
          <w:rStyle w:val="VerbatimChar"/>
        </w:rPr>
        <w:t>## Detection Rate         0.1347  0.08489   0.1445  0.09497   0.1300</w:t>
      </w:r>
      <w:r>
        <w:br/>
      </w:r>
      <w:r>
        <w:rPr>
          <w:rStyle w:val="VerbatimChar"/>
        </w:rPr>
        <w:t>## Detection Prevalence   0.1622  0.11171   0.3657  0.16963   0.1907</w:t>
      </w:r>
      <w:r>
        <w:br/>
      </w:r>
      <w:r>
        <w:rPr>
          <w:rStyle w:val="VerbatimChar"/>
        </w:rPr>
        <w:t>## Balanced Accuracy      0.7176  0.70271   0.7804  0.74505   0.8162</w:t>
      </w:r>
    </w:p>
    <w:p w14:paraId="371CBC3D" w14:textId="77777777" w:rsidR="000F748B" w:rsidRDefault="000F748B" w:rsidP="000F748B">
      <w:pPr>
        <w:pStyle w:val="SourceCode"/>
      </w:pPr>
      <w:r>
        <w:rPr>
          <w:rStyle w:val="CommentTok0"/>
        </w:rPr>
        <w:t># The prediction accurancy for the five classes ranges from ~ 0.7 to ~ 0.8; sensitivity ranges from 0.4 to 0.8; specificity ranges from 0.7 to 0.9.</w:t>
      </w:r>
      <w:r>
        <w:br/>
      </w:r>
      <w:r>
        <w:br/>
      </w:r>
      <w:r>
        <w:rPr>
          <w:rStyle w:val="NormalTok0"/>
        </w:rPr>
        <w:t>model.qda.valid &lt;-</w:t>
      </w:r>
      <w:r>
        <w:rPr>
          <w:rStyle w:val="StringTok0"/>
        </w:rPr>
        <w:t xml:space="preserve"> </w:t>
      </w:r>
      <w:r>
        <w:rPr>
          <w:rStyle w:val="KeywordTok0"/>
        </w:rPr>
        <w:t>lda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>., data.valid)</w:t>
      </w:r>
      <w:r>
        <w:br/>
      </w:r>
      <w:r>
        <w:rPr>
          <w:rStyle w:val="NormalTok0"/>
        </w:rPr>
        <w:t>pred.qda.valid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qda.valid)$class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qda.valid, data.valid$Y) </w:t>
      </w:r>
      <w:r>
        <w:rPr>
          <w:rStyle w:val="CommentTok0"/>
        </w:rPr>
        <w:t># confusion matrix for validation data</w:t>
      </w:r>
    </w:p>
    <w:p w14:paraId="73EF19A2" w14:textId="77777777" w:rsidR="006F4DD5" w:rsidRDefault="006F4DD5" w:rsidP="000F748B">
      <w:pPr>
        <w:pStyle w:val="Heading3"/>
      </w:pPr>
    </w:p>
    <w:p w14:paraId="0EC9E125" w14:textId="77777777" w:rsidR="000F748B" w:rsidRDefault="000F748B" w:rsidP="000F748B">
      <w:pPr>
        <w:pStyle w:val="Heading3"/>
      </w:pPr>
      <w:r>
        <w:t>Model d: Random forest (RF) using randomForest function</w:t>
      </w:r>
    </w:p>
    <w:p w14:paraId="51CF6B93" w14:textId="77777777" w:rsidR="000F748B" w:rsidRDefault="000F748B" w:rsidP="000F748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(randomForest); </w:t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14:paraId="56A5E055" w14:textId="77777777" w:rsidR="000F748B" w:rsidRDefault="000F748B" w:rsidP="000F748B">
      <w:pPr>
        <w:pStyle w:val="SourceCode"/>
      </w:pPr>
      <w:r>
        <w:rPr>
          <w:rStyle w:val="NormalTok0"/>
        </w:rPr>
        <w:t>model.rf.train 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data.train, </w:t>
      </w:r>
      <w:r>
        <w:rPr>
          <w:rStyle w:val="DataTypeTok0"/>
        </w:rPr>
        <w:t>importan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red.rf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rf.train)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 xml:space="preserve">(pred.rf.train, data.train$Y) </w:t>
      </w:r>
      <w:r>
        <w:rPr>
          <w:rStyle w:val="CommentTok0"/>
        </w:rPr>
        <w:t># confusion matrix for training data</w:t>
      </w:r>
    </w:p>
    <w:p w14:paraId="349C070E" w14:textId="77777777" w:rsidR="000F748B" w:rsidRDefault="000F748B" w:rsidP="000F748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7764   55    9    3    1</w:t>
      </w:r>
      <w:r>
        <w:br/>
      </w:r>
      <w:r>
        <w:rPr>
          <w:rStyle w:val="VerbatimChar"/>
        </w:rPr>
        <w:t>##          B   21 5208   34    0   11</w:t>
      </w:r>
      <w:r>
        <w:br/>
      </w:r>
      <w:r>
        <w:rPr>
          <w:rStyle w:val="VerbatimChar"/>
        </w:rPr>
        <w:t>##          C   22   42 4717  117    6</w:t>
      </w:r>
      <w:r>
        <w:br/>
      </w:r>
      <w:r>
        <w:rPr>
          <w:rStyle w:val="VerbatimChar"/>
        </w:rPr>
        <w:t>##          D    4    5   24 4377    9</w:t>
      </w:r>
      <w:r>
        <w:br/>
      </w:r>
      <w:r>
        <w:rPr>
          <w:rStyle w:val="VerbatimChar"/>
        </w:rPr>
        <w:t>##          E    1    6    7    6 5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61          </w:t>
      </w:r>
      <w:r>
        <w:br/>
      </w:r>
      <w:r>
        <w:rPr>
          <w:rStyle w:val="VerbatimChar"/>
        </w:rPr>
        <w:t>##                  95% CI : (0.9846, 0.9874)</w:t>
      </w:r>
      <w:r>
        <w:br/>
      </w:r>
      <w:r>
        <w:rPr>
          <w:rStyle w:val="VerbatimChar"/>
        </w:rPr>
        <w:t xml:space="preserve">##     No Information Rate : 0.28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24          </w:t>
      </w:r>
      <w:r>
        <w:br/>
      </w:r>
      <w:r>
        <w:rPr>
          <w:rStyle w:val="VerbatimChar"/>
        </w:rPr>
        <w:t xml:space="preserve">##  Mcnemar's Test P-Value : 5.036e-15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39   0.9797   0.9846   0.9720   0.9947</w:t>
      </w:r>
      <w:r>
        <w:br/>
      </w:r>
      <w:r>
        <w:rPr>
          <w:rStyle w:val="VerbatimChar"/>
        </w:rPr>
        <w:t>## Specificity            0.9965   0.9970   0.9918   0.9982   0.9991</w:t>
      </w:r>
      <w:r>
        <w:br/>
      </w:r>
      <w:r>
        <w:rPr>
          <w:rStyle w:val="VerbatimChar"/>
        </w:rPr>
        <w:t>## Pos Pred Value         0.9913   0.9875   0.9619   0.9905   0.9960</w:t>
      </w:r>
      <w:r>
        <w:br/>
      </w:r>
      <w:r>
        <w:rPr>
          <w:rStyle w:val="VerbatimChar"/>
        </w:rPr>
        <w:t>## Neg Pred Value         0.9976   0.9951   0.9967   0.9945   0.9988</w:t>
      </w:r>
      <w:r>
        <w:br/>
      </w:r>
      <w:r>
        <w:rPr>
          <w:rStyle w:val="VerbatimChar"/>
        </w:rPr>
        <w:t>## Prevalence             0.2844   0.1935   0.1744   0.1639   0.1838</w:t>
      </w:r>
      <w:r>
        <w:br/>
      </w:r>
      <w:r>
        <w:rPr>
          <w:rStyle w:val="VerbatimChar"/>
        </w:rPr>
        <w:t>## Detection Rate         0.2826   0.1896   0.1717   0.1593   0.1828</w:t>
      </w:r>
      <w:r>
        <w:br/>
      </w:r>
      <w:r>
        <w:rPr>
          <w:rStyle w:val="VerbatimChar"/>
        </w:rPr>
        <w:t>## Detection Prevalence   0.2851   0.1920   0.1785   0.1609   0.1836</w:t>
      </w:r>
      <w:r>
        <w:br/>
      </w:r>
      <w:r>
        <w:rPr>
          <w:rStyle w:val="VerbatimChar"/>
        </w:rPr>
        <w:t>## Balanced Accuracy      0.9952   0.9884   0.9882   0.9851   0.9969</w:t>
      </w:r>
    </w:p>
    <w:p w14:paraId="1C264C79" w14:textId="316D8CC4" w:rsidR="000F748B" w:rsidRDefault="000F748B" w:rsidP="006F4DD5">
      <w:pPr>
        <w:pStyle w:val="SourceCode"/>
      </w:pPr>
      <w:r>
        <w:rPr>
          <w:rStyle w:val="CommentTok0"/>
        </w:rPr>
        <w:t># The prediction accurancy for the five classes is ~ 0.99; sensitivity and specificity all are around 0.99.</w:t>
      </w:r>
      <w:r>
        <w:br/>
      </w:r>
      <w:r>
        <w:br/>
      </w:r>
      <w:r>
        <w:rPr>
          <w:rStyle w:val="NormalTok0"/>
        </w:rPr>
        <w:t>model.rf.valid 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Y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data.valid, </w:t>
      </w:r>
      <w:r>
        <w:rPr>
          <w:rStyle w:val="DataTypeTok0"/>
        </w:rPr>
        <w:t>importan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red.rf.valid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model.rf.valid) </w:t>
      </w:r>
      <w:r>
        <w:br/>
      </w:r>
      <w:r>
        <w:rPr>
          <w:rStyle w:val="KeywordTok0"/>
        </w:rPr>
        <w:t>confusionMatrix</w:t>
      </w:r>
      <w:r>
        <w:rPr>
          <w:rStyle w:val="NormalTok0"/>
        </w:rPr>
        <w:t>(pred.rf.valid, data.valid$Y)</w:t>
      </w:r>
    </w:p>
    <w:p w14:paraId="3707F0F1" w14:textId="77777777" w:rsidR="00134CC6" w:rsidRDefault="00134CC6" w:rsidP="00305A1E">
      <w:pPr>
        <w:spacing w:before="0" w:after="0" w:line="320" w:lineRule="exact"/>
      </w:pPr>
    </w:p>
    <w:p w14:paraId="5EF2DBEB" w14:textId="77777777" w:rsidR="00134CC6" w:rsidRPr="00305A1E" w:rsidRDefault="00134CC6" w:rsidP="00305A1E">
      <w:pPr>
        <w:spacing w:before="0" w:after="0" w:line="320" w:lineRule="exact"/>
      </w:pPr>
    </w:p>
    <w:sectPr w:rsidR="00134CC6" w:rsidRPr="00305A1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F4A04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A1B90E"/>
    <w:multiLevelType w:val="multilevel"/>
    <w:tmpl w:val="012E8C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7690BC"/>
    <w:multiLevelType w:val="multilevel"/>
    <w:tmpl w:val="4502E49E"/>
    <w:lvl w:ilvl="0">
      <w:numFmt w:val="bullet"/>
      <w:lvlText w:val="•"/>
      <w:lvlJc w:val="left"/>
      <w:pPr>
        <w:tabs>
          <w:tab w:val="num" w:pos="960"/>
        </w:tabs>
        <w:ind w:left="1440" w:hanging="480"/>
      </w:pPr>
    </w:lvl>
    <w:lvl w:ilvl="1">
      <w:numFmt w:val="bullet"/>
      <w:lvlText w:val="–"/>
      <w:lvlJc w:val="left"/>
      <w:pPr>
        <w:tabs>
          <w:tab w:val="num" w:pos="1680"/>
        </w:tabs>
        <w:ind w:left="2160" w:hanging="480"/>
      </w:pPr>
    </w:lvl>
    <w:lvl w:ilvl="2">
      <w:numFmt w:val="bullet"/>
      <w:lvlText w:val="•"/>
      <w:lvlJc w:val="left"/>
      <w:pPr>
        <w:tabs>
          <w:tab w:val="num" w:pos="2400"/>
        </w:tabs>
        <w:ind w:left="2880" w:hanging="480"/>
      </w:pPr>
    </w:lvl>
    <w:lvl w:ilvl="3">
      <w:numFmt w:val="bullet"/>
      <w:lvlText w:val="–"/>
      <w:lvlJc w:val="left"/>
      <w:pPr>
        <w:tabs>
          <w:tab w:val="num" w:pos="3120"/>
        </w:tabs>
        <w:ind w:left="3600" w:hanging="480"/>
      </w:pPr>
    </w:lvl>
    <w:lvl w:ilvl="4">
      <w:numFmt w:val="bullet"/>
      <w:lvlText w:val="•"/>
      <w:lvlJc w:val="left"/>
      <w:pPr>
        <w:tabs>
          <w:tab w:val="num" w:pos="3840"/>
        </w:tabs>
        <w:ind w:left="4320" w:hanging="480"/>
      </w:pPr>
    </w:lvl>
    <w:lvl w:ilvl="5">
      <w:numFmt w:val="bullet"/>
      <w:lvlText w:val="–"/>
      <w:lvlJc w:val="left"/>
      <w:pPr>
        <w:tabs>
          <w:tab w:val="num" w:pos="4560"/>
        </w:tabs>
        <w:ind w:left="5040" w:hanging="480"/>
      </w:pPr>
    </w:lvl>
    <w:lvl w:ilvl="6">
      <w:numFmt w:val="bullet"/>
      <w:lvlText w:val="•"/>
      <w:lvlJc w:val="left"/>
      <w:pPr>
        <w:tabs>
          <w:tab w:val="num" w:pos="5280"/>
        </w:tabs>
        <w:ind w:left="576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039377F"/>
    <w:multiLevelType w:val="hybridMultilevel"/>
    <w:tmpl w:val="A3FED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2B4096B"/>
    <w:multiLevelType w:val="hybridMultilevel"/>
    <w:tmpl w:val="00D080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FD1"/>
    <w:rsid w:val="00011C8B"/>
    <w:rsid w:val="00072FC9"/>
    <w:rsid w:val="000E0050"/>
    <w:rsid w:val="000F748B"/>
    <w:rsid w:val="00131B08"/>
    <w:rsid w:val="00134CC6"/>
    <w:rsid w:val="001B6572"/>
    <w:rsid w:val="001E7B6E"/>
    <w:rsid w:val="00305A1E"/>
    <w:rsid w:val="00381DBC"/>
    <w:rsid w:val="003A0DF9"/>
    <w:rsid w:val="003E2EA7"/>
    <w:rsid w:val="003F137E"/>
    <w:rsid w:val="004B476E"/>
    <w:rsid w:val="004E1322"/>
    <w:rsid w:val="004E29B3"/>
    <w:rsid w:val="00590D07"/>
    <w:rsid w:val="005A3FED"/>
    <w:rsid w:val="006756D0"/>
    <w:rsid w:val="006C51DC"/>
    <w:rsid w:val="006F4DD5"/>
    <w:rsid w:val="007521A3"/>
    <w:rsid w:val="00763E6F"/>
    <w:rsid w:val="00784D58"/>
    <w:rsid w:val="00796DD5"/>
    <w:rsid w:val="007C128B"/>
    <w:rsid w:val="008D6863"/>
    <w:rsid w:val="008F6DBA"/>
    <w:rsid w:val="0090242C"/>
    <w:rsid w:val="0098126F"/>
    <w:rsid w:val="00994586"/>
    <w:rsid w:val="009E7D18"/>
    <w:rsid w:val="00B726A8"/>
    <w:rsid w:val="00B86B75"/>
    <w:rsid w:val="00BA20BD"/>
    <w:rsid w:val="00BC48D5"/>
    <w:rsid w:val="00BD6C5F"/>
    <w:rsid w:val="00C1282A"/>
    <w:rsid w:val="00C36279"/>
    <w:rsid w:val="00C55439"/>
    <w:rsid w:val="00CB7858"/>
    <w:rsid w:val="00D37059"/>
    <w:rsid w:val="00D63ADF"/>
    <w:rsid w:val="00DD5801"/>
    <w:rsid w:val="00E315A3"/>
    <w:rsid w:val="00E65F2F"/>
    <w:rsid w:val="00EC585B"/>
    <w:rsid w:val="00F55AC4"/>
    <w:rsid w:val="00FE3406"/>
    <w:rsid w:val="00FE6D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D284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unhideWhenUsed/>
    <w:rsid w:val="00C55439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F748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groupware.les.inf.puc-rio.br/har" TargetMode="External"/><Relationship Id="rId6" Type="http://schemas.openxmlformats.org/officeDocument/2006/relationships/hyperlink" Target="http://groupware.les.inf.puc-rio.br/static/WLE/WearableComputing_weight_lifting_exercises_biceps_curl_variations.csv" TargetMode="Externa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5</Pages>
  <Words>4243</Words>
  <Characters>24186</Characters>
  <Application>Microsoft Macintosh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cation of Human Activity Recognition</vt:lpstr>
    </vt:vector>
  </TitlesOfParts>
  <Company>The Pennsylvania State University</Company>
  <LinksUpToDate>false</LinksUpToDate>
  <CharactersWithSpaces>28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of Human Activity Recognition</dc:title>
  <dc:creator>Xiang Wang, Master Student in Applied Statistics, Department of Statistics, Penn State University</dc:creator>
  <cp:lastModifiedBy>Xiang Wang</cp:lastModifiedBy>
  <cp:revision>31</cp:revision>
  <dcterms:created xsi:type="dcterms:W3CDTF">2015-12-14T20:41:00Z</dcterms:created>
  <dcterms:modified xsi:type="dcterms:W3CDTF">2015-12-15T00:09:00Z</dcterms:modified>
</cp:coreProperties>
</file>